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DA572" w14:textId="74EA1F23" w:rsidR="00FE09E1" w:rsidRPr="00D07887" w:rsidRDefault="00D07887" w:rsidP="00063B82">
      <w:pPr>
        <w:pStyle w:val="EAEA16Authors"/>
      </w:pPr>
      <w:r w:rsidRPr="00063B82">
        <w:t>Name Sur</w:t>
      </w:r>
      <w:r w:rsidR="00402821" w:rsidRPr="00063B82">
        <w:t>name</w:t>
      </w:r>
      <w:r w:rsidR="00FE09E1" w:rsidRPr="00D07887">
        <w:t xml:space="preserve"> </w:t>
      </w:r>
      <w:r w:rsidR="00FE09E1" w:rsidRPr="003A17E9">
        <w:rPr>
          <w:vertAlign w:val="superscript"/>
        </w:rPr>
        <w:t>a</w:t>
      </w:r>
      <w:r w:rsidR="00FE09E1" w:rsidRPr="00D07887">
        <w:t xml:space="preserve">, </w:t>
      </w:r>
      <w:r w:rsidRPr="00D07887">
        <w:t>Name Sur</w:t>
      </w:r>
      <w:r w:rsidR="00402821" w:rsidRPr="00D07887">
        <w:t xml:space="preserve">name </w:t>
      </w:r>
      <w:r w:rsidR="00FE09E1" w:rsidRPr="00703D06">
        <w:rPr>
          <w:vertAlign w:val="superscript"/>
        </w:rPr>
        <w:t>b</w:t>
      </w:r>
      <w:r w:rsidR="00402821" w:rsidRPr="00D07887">
        <w:t xml:space="preserve"> [Style: EAEA</w:t>
      </w:r>
      <w:r w:rsidR="00351143">
        <w:t>1</w:t>
      </w:r>
      <w:r w:rsidR="00063B82">
        <w:t>6</w:t>
      </w:r>
      <w:r w:rsidR="00351143">
        <w:t>_</w:t>
      </w:r>
      <w:r w:rsidR="00402821" w:rsidRPr="00D07887">
        <w:t>Authors]</w:t>
      </w:r>
    </w:p>
    <w:p w14:paraId="0DB0E7E6" w14:textId="77777777" w:rsidR="00FE09E1" w:rsidRPr="00FE09E1" w:rsidRDefault="00FE09E1" w:rsidP="00063B82">
      <w:pPr>
        <w:pStyle w:val="EAEA16Affiliations"/>
        <w:rPr>
          <w:lang w:val="en-US" w:eastAsia="ar-SA"/>
        </w:rPr>
      </w:pPr>
      <w:r w:rsidRPr="00EC78A7">
        <w:rPr>
          <w:vertAlign w:val="superscript"/>
          <w:lang w:val="en-US"/>
        </w:rPr>
        <w:t>a</w:t>
      </w:r>
      <w:r>
        <w:rPr>
          <w:vertAlign w:val="superscript"/>
          <w:lang w:val="en-US"/>
        </w:rPr>
        <w:t>, b</w:t>
      </w:r>
      <w:r w:rsidRPr="00FE09E1">
        <w:rPr>
          <w:lang w:val="en-US" w:eastAsia="ar-SA"/>
        </w:rPr>
        <w:t xml:space="preserve"> </w:t>
      </w:r>
      <w:r w:rsidR="00402821" w:rsidRPr="00FA2891">
        <w:t xml:space="preserve">Research Unit, Department, Institution, City, Country, </w:t>
      </w:r>
      <w:r w:rsidR="00402821" w:rsidRPr="00FA2891">
        <w:rPr>
          <w:vertAlign w:val="superscript"/>
        </w:rPr>
        <w:t xml:space="preserve">b </w:t>
      </w:r>
      <w:r w:rsidR="00402821" w:rsidRPr="00FA2891">
        <w:t>Research Unit, Department, Institution, City, Country</w:t>
      </w:r>
      <w:r w:rsidR="00402821">
        <w:t xml:space="preserve"> [Style: EAEA</w:t>
      </w:r>
      <w:r w:rsidR="00351143">
        <w:t>1</w:t>
      </w:r>
      <w:r w:rsidR="00063B82">
        <w:t>6</w:t>
      </w:r>
      <w:r w:rsidR="00351143">
        <w:t>_</w:t>
      </w:r>
      <w:r w:rsidR="00402821">
        <w:t>Affiliations]</w:t>
      </w:r>
    </w:p>
    <w:p w14:paraId="56BD2218" w14:textId="77777777" w:rsidR="00FD7D7A" w:rsidRPr="00FE09E1" w:rsidRDefault="00402821" w:rsidP="007F3281">
      <w:pPr>
        <w:pStyle w:val="EAEA16Title"/>
      </w:pPr>
      <w:bookmarkStart w:id="0" w:name="_Hlk71710350"/>
      <w:r>
        <w:t xml:space="preserve">Guidelines for contributors [Style: </w:t>
      </w:r>
      <w:r w:rsidRPr="00585ADA">
        <w:t>EAEA</w:t>
      </w:r>
      <w:r w:rsidR="00351143" w:rsidRPr="00585ADA">
        <w:t>1</w:t>
      </w:r>
      <w:r w:rsidR="007F3281">
        <w:t>6</w:t>
      </w:r>
      <w:r w:rsidR="00351143" w:rsidRPr="00585ADA">
        <w:t>_</w:t>
      </w:r>
      <w:r w:rsidRPr="00585ADA">
        <w:t>Title</w:t>
      </w:r>
      <w:r>
        <w:t>]</w:t>
      </w:r>
    </w:p>
    <w:p w14:paraId="30D1CDC2" w14:textId="77777777" w:rsidR="00FD7D7A" w:rsidRPr="002A270B" w:rsidRDefault="002A270B" w:rsidP="007F3281">
      <w:pPr>
        <w:pStyle w:val="EAEA16Header1"/>
      </w:pPr>
      <w:r w:rsidRPr="002A270B">
        <w:t>Introduction</w:t>
      </w:r>
      <w:r w:rsidR="00402821">
        <w:t xml:space="preserve"> [Style: </w:t>
      </w:r>
      <w:r w:rsidR="00402821" w:rsidRPr="00585ADA">
        <w:t>EAEA</w:t>
      </w:r>
      <w:r w:rsidR="00351143" w:rsidRPr="00585ADA">
        <w:t>1</w:t>
      </w:r>
      <w:r w:rsidR="007F3281">
        <w:t>6</w:t>
      </w:r>
      <w:r w:rsidR="00351143" w:rsidRPr="00585ADA">
        <w:t>_</w:t>
      </w:r>
      <w:r w:rsidR="00402821" w:rsidRPr="00585ADA">
        <w:t>Header1</w:t>
      </w:r>
      <w:r w:rsidR="00402821">
        <w:t>]</w:t>
      </w:r>
    </w:p>
    <w:p w14:paraId="7BCF598C" w14:textId="02C7A21E" w:rsidR="00FD7D7A" w:rsidRPr="00402821" w:rsidRDefault="00402821" w:rsidP="007F3281">
      <w:pPr>
        <w:pStyle w:val="EAEA16Paragraph"/>
      </w:pPr>
      <w:r w:rsidRPr="00402821">
        <w:t xml:space="preserve">These instructions are intended to guide the </w:t>
      </w:r>
      <w:r w:rsidR="00A97E2E">
        <w:t>authors</w:t>
      </w:r>
      <w:r w:rsidRPr="00402821">
        <w:t xml:space="preserve"> of the EAEA</w:t>
      </w:r>
      <w:r w:rsidR="00362C46">
        <w:t>1</w:t>
      </w:r>
      <w:r w:rsidR="00677E7B">
        <w:t>6</w:t>
      </w:r>
      <w:r w:rsidR="00362C46">
        <w:t xml:space="preserve"> 20</w:t>
      </w:r>
      <w:r w:rsidR="009D7FF7">
        <w:t>2</w:t>
      </w:r>
      <w:r w:rsidR="00677E7B">
        <w:t>3</w:t>
      </w:r>
      <w:r w:rsidRPr="00402821">
        <w:t xml:space="preserve"> conference in preparing their </w:t>
      </w:r>
      <w:r w:rsidR="00CD024E">
        <w:t>camera-ready</w:t>
      </w:r>
      <w:r w:rsidR="00A00747" w:rsidRPr="00402821">
        <w:t xml:space="preserve"> papers</w:t>
      </w:r>
      <w:r w:rsidR="00A00747">
        <w:t xml:space="preserve"> for </w:t>
      </w:r>
      <w:r w:rsidR="00CD024E">
        <w:t>publication</w:t>
      </w:r>
      <w:r w:rsidR="00A00747" w:rsidRPr="00402821">
        <w:t>.</w:t>
      </w:r>
      <w:r w:rsidRPr="00402821">
        <w:t xml:space="preserve"> </w:t>
      </w:r>
      <w:r>
        <w:t xml:space="preserve">Please, read </w:t>
      </w:r>
      <w:r w:rsidR="00CD024E">
        <w:t>this</w:t>
      </w:r>
      <w:r>
        <w:t xml:space="preserve"> text</w:t>
      </w:r>
      <w:r w:rsidR="00FC5C61">
        <w:t xml:space="preserve"> </w:t>
      </w:r>
      <w:r w:rsidR="00CD024E">
        <w:t xml:space="preserve">and the checklist (on a seperate file) for the preperation of the camera-ready paper </w:t>
      </w:r>
      <w:r>
        <w:t xml:space="preserve">carefully and follow the guidelines – this will help </w:t>
      </w:r>
      <w:r w:rsidR="00573FB0">
        <w:t xml:space="preserve">to produce the </w:t>
      </w:r>
      <w:r w:rsidR="00CD024E">
        <w:t>proceedings</w:t>
      </w:r>
      <w:r w:rsidR="00573FB0">
        <w:t xml:space="preserve"> for the conference. </w:t>
      </w:r>
      <w:r w:rsidRPr="00402821">
        <w:t xml:space="preserve">[Style: </w:t>
      </w:r>
      <w:r w:rsidRPr="004D1552">
        <w:t>EAEA</w:t>
      </w:r>
      <w:r w:rsidR="00351143" w:rsidRPr="004D1552">
        <w:t>1</w:t>
      </w:r>
      <w:r w:rsidR="007F3281">
        <w:t>6</w:t>
      </w:r>
      <w:r w:rsidR="00351143" w:rsidRPr="004D1552">
        <w:t>_</w:t>
      </w:r>
      <w:r w:rsidRPr="004D1552">
        <w:t>Paragraph</w:t>
      </w:r>
      <w:r w:rsidRPr="00402821">
        <w:t>]</w:t>
      </w:r>
    </w:p>
    <w:p w14:paraId="5CAB5A66" w14:textId="77777777" w:rsidR="00EB7585" w:rsidRPr="002A270B" w:rsidRDefault="00EB7585" w:rsidP="007F3281">
      <w:pPr>
        <w:pStyle w:val="EAEA16Paragraph"/>
      </w:pPr>
      <w:r w:rsidRPr="00FA2891">
        <w:t xml:space="preserve">Authors should use this document to format their </w:t>
      </w:r>
      <w:r w:rsidR="007A7E0D">
        <w:t>contributions</w:t>
      </w:r>
      <w:r w:rsidRPr="00FA2891">
        <w:t>, making use of preformatted styles provided by this template. Please do not change style settings. The style names for each paragraph are shown in brackets; use them in formatting your text.</w:t>
      </w:r>
      <w:r w:rsidRPr="00AF2FE5">
        <w:t xml:space="preserve"> </w:t>
      </w:r>
      <w:r>
        <w:t>The page size is ISO B5. Do not change it!</w:t>
      </w:r>
    </w:p>
    <w:p w14:paraId="34B7F5B7" w14:textId="77777777" w:rsidR="00EB7585" w:rsidRDefault="00EB7585" w:rsidP="007F3281">
      <w:pPr>
        <w:pStyle w:val="EAEA16Paragraph"/>
      </w:pPr>
      <w:r w:rsidRPr="00FA2891">
        <w:t xml:space="preserve">Please, </w:t>
      </w:r>
      <w:r>
        <w:t xml:space="preserve">note that the length of the paper should be </w:t>
      </w:r>
      <w:r w:rsidR="00C13E26">
        <w:t xml:space="preserve">between </w:t>
      </w:r>
      <w:r w:rsidR="00F9148B">
        <w:t>8</w:t>
      </w:r>
      <w:r w:rsidR="00C13E26">
        <w:t xml:space="preserve"> to </w:t>
      </w:r>
      <w:r w:rsidR="008B6E59">
        <w:t>1</w:t>
      </w:r>
      <w:r w:rsidR="00F9148B">
        <w:t>2</w:t>
      </w:r>
      <w:r w:rsidR="00351143">
        <w:t xml:space="preserve"> </w:t>
      </w:r>
      <w:r>
        <w:t>pages, including text</w:t>
      </w:r>
      <w:r w:rsidRPr="00FA2891">
        <w:t xml:space="preserve">, </w:t>
      </w:r>
      <w:r>
        <w:t>figures</w:t>
      </w:r>
      <w:r w:rsidRPr="00FA2891">
        <w:t>, tables</w:t>
      </w:r>
      <w:r w:rsidR="00871935">
        <w:t>, foot</w:t>
      </w:r>
      <w:r w:rsidRPr="00FA2891">
        <w:t>notes</w:t>
      </w:r>
      <w:r w:rsidR="00871935">
        <w:t xml:space="preserve"> and bibliography</w:t>
      </w:r>
      <w:r w:rsidRPr="00FA2891">
        <w:t>.</w:t>
      </w:r>
      <w:r w:rsidRPr="00402821">
        <w:t xml:space="preserve"> </w:t>
      </w:r>
      <w:r w:rsidR="00CD38EC">
        <w:t>The minimum word count is 2</w:t>
      </w:r>
      <w:r w:rsidR="000E3B51">
        <w:t>2</w:t>
      </w:r>
      <w:r w:rsidR="00CD38EC">
        <w:t xml:space="preserve">00 words (excluding bibliography and references). </w:t>
      </w:r>
      <w:r>
        <w:t>The paper should include introduction and conclusions.</w:t>
      </w:r>
      <w:r w:rsidR="00F9148B">
        <w:t xml:space="preserve"> The abstract should not be included.</w:t>
      </w:r>
      <w:r>
        <w:t xml:space="preserve"> The bibliography</w:t>
      </w:r>
      <w:r w:rsidR="00650E5F">
        <w:t xml:space="preserve"> </w:t>
      </w:r>
      <w:r w:rsidR="00C40AF0">
        <w:rPr>
          <w:lang w:val="en-US"/>
        </w:rPr>
        <w:t>should be provided at the end</w:t>
      </w:r>
      <w:r w:rsidR="00C40AF0">
        <w:t xml:space="preserve"> and </w:t>
      </w:r>
      <w:r w:rsidR="00650E5F">
        <w:t>should consist</w:t>
      </w:r>
      <w:r w:rsidR="00A12E5D">
        <w:t xml:space="preserve"> of</w:t>
      </w:r>
      <w:r>
        <w:t xml:space="preserve"> all the </w:t>
      </w:r>
      <w:r w:rsidR="00871935">
        <w:t>reference</w:t>
      </w:r>
      <w:r w:rsidR="00650E5F">
        <w:t>s</w:t>
      </w:r>
      <w:r w:rsidR="00871935">
        <w:t xml:space="preserve"> cited in the text plus all the </w:t>
      </w:r>
      <w:r w:rsidR="007A7E0D">
        <w:t>background</w:t>
      </w:r>
      <w:r>
        <w:t xml:space="preserve"> </w:t>
      </w:r>
      <w:r w:rsidR="007A7E0D">
        <w:t xml:space="preserve">readings not </w:t>
      </w:r>
      <w:r w:rsidR="00650E5F">
        <w:t>mention</w:t>
      </w:r>
      <w:r w:rsidR="007A7E0D">
        <w:t>ed in your piece of writing</w:t>
      </w:r>
      <w:r w:rsidR="00871935">
        <w:t>.</w:t>
      </w:r>
    </w:p>
    <w:p w14:paraId="105A2E39" w14:textId="77777777" w:rsidR="00573FB0" w:rsidRPr="00402821" w:rsidRDefault="00573FB0" w:rsidP="00DD04CF">
      <w:pPr>
        <w:pStyle w:val="EAEA16Header1"/>
        <w:rPr>
          <w:lang w:val="en-US" w:eastAsia="ar-SA"/>
        </w:rPr>
      </w:pPr>
      <w:r w:rsidRPr="00573FB0">
        <w:rPr>
          <w:lang w:val="en-US" w:eastAsia="ar-SA"/>
        </w:rPr>
        <w:t>Headings and Paragraphs</w:t>
      </w:r>
    </w:p>
    <w:p w14:paraId="6EABF1C8" w14:textId="77777777" w:rsidR="00573FB0" w:rsidRDefault="00573FB0" w:rsidP="00402821">
      <w:pPr>
        <w:pStyle w:val="EAEA16Paragraph"/>
        <w:rPr>
          <w:szCs w:val="22"/>
          <w:lang w:val="en-GB"/>
        </w:rPr>
      </w:pPr>
      <w:r w:rsidRPr="00FA2891">
        <w:rPr>
          <w:szCs w:val="22"/>
          <w:lang w:val="en-GB"/>
        </w:rPr>
        <w:t>Paragraphs are indented with no extra space between the paragraphs. You may use first and second</w:t>
      </w:r>
      <w:r w:rsidR="00650E5F">
        <w:rPr>
          <w:szCs w:val="22"/>
          <w:lang w:val="en-GB"/>
        </w:rPr>
        <w:t>-</w:t>
      </w:r>
      <w:r w:rsidRPr="00FA2891">
        <w:rPr>
          <w:szCs w:val="22"/>
          <w:lang w:val="en-GB"/>
        </w:rPr>
        <w:t>order headings.</w:t>
      </w:r>
    </w:p>
    <w:p w14:paraId="556784E2" w14:textId="77777777" w:rsidR="00573FB0" w:rsidRPr="00573FB0" w:rsidRDefault="00573FB0" w:rsidP="00DE66CB">
      <w:pPr>
        <w:pStyle w:val="EAEA16Header2"/>
      </w:pPr>
      <w:r w:rsidRPr="00573FB0">
        <w:t xml:space="preserve">Second order </w:t>
      </w:r>
      <w:r w:rsidRPr="00362C46">
        <w:t>headings</w:t>
      </w:r>
      <w:r w:rsidRPr="00573FB0">
        <w:t xml:space="preserve"> [</w:t>
      </w:r>
      <w:r w:rsidRPr="00362C46">
        <w:t>Style: EAEA</w:t>
      </w:r>
      <w:r w:rsidR="00351143" w:rsidRPr="00362C46">
        <w:t>1</w:t>
      </w:r>
      <w:r w:rsidR="007F3281">
        <w:t>6</w:t>
      </w:r>
      <w:r w:rsidR="00351143" w:rsidRPr="00362C46">
        <w:t>_</w:t>
      </w:r>
      <w:r w:rsidRPr="00362C46">
        <w:t>Head</w:t>
      </w:r>
      <w:r w:rsidR="00B67758" w:rsidRPr="00362C46">
        <w:t>er</w:t>
      </w:r>
      <w:r w:rsidRPr="00362C46">
        <w:t>2]</w:t>
      </w:r>
    </w:p>
    <w:p w14:paraId="7F61BC6C" w14:textId="77777777" w:rsidR="00FD7D7A" w:rsidRDefault="00573FB0" w:rsidP="00402821">
      <w:pPr>
        <w:pStyle w:val="EAEA16Paragraph"/>
        <w:rPr>
          <w:szCs w:val="22"/>
          <w:lang w:val="en-GB"/>
        </w:rPr>
      </w:pPr>
      <w:r w:rsidRPr="00FA2891">
        <w:rPr>
          <w:szCs w:val="22"/>
          <w:lang w:val="en-GB"/>
        </w:rPr>
        <w:t>Do not use third</w:t>
      </w:r>
      <w:r w:rsidR="00650E5F">
        <w:rPr>
          <w:szCs w:val="22"/>
          <w:lang w:val="en-GB"/>
        </w:rPr>
        <w:t>-</w:t>
      </w:r>
      <w:r w:rsidRPr="00FA2891">
        <w:rPr>
          <w:szCs w:val="22"/>
          <w:lang w:val="en-GB"/>
        </w:rPr>
        <w:t>order headings. Bullet and numbered lists are available for further text organization:</w:t>
      </w:r>
    </w:p>
    <w:p w14:paraId="638671C5" w14:textId="77777777" w:rsidR="00573FB0" w:rsidRDefault="00573FB0" w:rsidP="00573FB0">
      <w:pPr>
        <w:numPr>
          <w:ilvl w:val="0"/>
          <w:numId w:val="5"/>
        </w:numPr>
        <w:tabs>
          <w:tab w:val="clear" w:pos="720"/>
        </w:tabs>
        <w:spacing w:after="0" w:line="260" w:lineRule="exact"/>
        <w:ind w:left="397" w:hanging="397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Numbered list</w:t>
      </w:r>
    </w:p>
    <w:p w14:paraId="37C77A31" w14:textId="77777777" w:rsidR="00573FB0" w:rsidRPr="008F47A9" w:rsidRDefault="00573FB0" w:rsidP="008F47A9">
      <w:pPr>
        <w:numPr>
          <w:ilvl w:val="0"/>
          <w:numId w:val="7"/>
        </w:numPr>
        <w:tabs>
          <w:tab w:val="clear" w:pos="720"/>
        </w:tabs>
        <w:spacing w:after="0" w:line="260" w:lineRule="exact"/>
        <w:ind w:left="397" w:hanging="397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Lettered list</w:t>
      </w:r>
    </w:p>
    <w:p w14:paraId="7AA78BA7" w14:textId="77777777" w:rsidR="00573FB0" w:rsidRPr="00573FB0" w:rsidRDefault="00573FB0" w:rsidP="00573FB0">
      <w:pPr>
        <w:numPr>
          <w:ilvl w:val="0"/>
          <w:numId w:val="2"/>
        </w:numPr>
        <w:spacing w:after="0" w:line="260" w:lineRule="exact"/>
        <w:ind w:left="397" w:hanging="397"/>
        <w:rPr>
          <w:rFonts w:ascii="Times New Roman" w:hAnsi="Times New Roman"/>
          <w:bCs/>
          <w:lang w:val="en-GB"/>
        </w:rPr>
      </w:pPr>
      <w:r>
        <w:rPr>
          <w:rFonts w:ascii="Times New Roman" w:hAnsi="Times New Roman"/>
          <w:lang w:val="en-GB"/>
        </w:rPr>
        <w:t>Bullet list</w:t>
      </w:r>
    </w:p>
    <w:p w14:paraId="08A58E6A" w14:textId="77777777" w:rsidR="00DD04CF" w:rsidRPr="00DD04CF" w:rsidRDefault="00DD04CF" w:rsidP="00DD04CF">
      <w:pPr>
        <w:pStyle w:val="EAEA16Header1"/>
        <w:rPr>
          <w:lang w:val="en-US" w:eastAsia="ar-SA"/>
        </w:rPr>
      </w:pPr>
      <w:r w:rsidRPr="00DD04CF">
        <w:rPr>
          <w:lang w:val="en-US" w:eastAsia="ar-SA"/>
        </w:rPr>
        <w:t>Footnotes</w:t>
      </w:r>
      <w:r>
        <w:rPr>
          <w:lang w:val="en-US" w:eastAsia="ar-SA"/>
        </w:rPr>
        <w:t>, citations and references</w:t>
      </w:r>
    </w:p>
    <w:p w14:paraId="52553F04" w14:textId="77777777" w:rsidR="00DD04CF" w:rsidRDefault="00DD04CF" w:rsidP="00402821">
      <w:pPr>
        <w:pStyle w:val="EAEA16Paragraph"/>
        <w:rPr>
          <w:szCs w:val="22"/>
          <w:lang w:val="en-GB"/>
        </w:rPr>
      </w:pPr>
      <w:r w:rsidRPr="00FA2891">
        <w:rPr>
          <w:szCs w:val="22"/>
          <w:lang w:val="en-GB"/>
        </w:rPr>
        <w:t xml:space="preserve">Please note that all </w:t>
      </w:r>
      <w:r w:rsidR="00650E5F">
        <w:rPr>
          <w:szCs w:val="22"/>
          <w:lang w:val="en-GB"/>
        </w:rPr>
        <w:t xml:space="preserve">the </w:t>
      </w:r>
      <w:r w:rsidRPr="00FA2891">
        <w:rPr>
          <w:szCs w:val="22"/>
          <w:lang w:val="en-GB"/>
        </w:rPr>
        <w:t xml:space="preserve">references </w:t>
      </w:r>
      <w:r w:rsidR="0027735B">
        <w:rPr>
          <w:szCs w:val="22"/>
          <w:lang w:val="en-GB"/>
        </w:rPr>
        <w:t xml:space="preserve">cited in your contribution </w:t>
      </w:r>
      <w:r w:rsidRPr="00FA2891">
        <w:rPr>
          <w:szCs w:val="22"/>
          <w:lang w:val="en-GB"/>
        </w:rPr>
        <w:t xml:space="preserve">should be provided in the </w:t>
      </w:r>
      <w:r w:rsidR="00871935">
        <w:rPr>
          <w:szCs w:val="22"/>
          <w:lang w:val="en-GB"/>
        </w:rPr>
        <w:t>bibliography</w:t>
      </w:r>
      <w:r w:rsidR="00650E5F">
        <w:rPr>
          <w:szCs w:val="22"/>
          <w:lang w:val="en-GB"/>
        </w:rPr>
        <w:t xml:space="preserve">. </w:t>
      </w:r>
      <w:r w:rsidR="002B2A75">
        <w:rPr>
          <w:szCs w:val="22"/>
          <w:lang w:val="en-GB"/>
        </w:rPr>
        <w:t xml:space="preserve">For the referencing style, please use </w:t>
      </w:r>
      <w:r>
        <w:rPr>
          <w:szCs w:val="22"/>
          <w:lang w:val="en-GB"/>
        </w:rPr>
        <w:t>Harvard</w:t>
      </w:r>
      <w:r w:rsidR="0027735B">
        <w:rPr>
          <w:szCs w:val="22"/>
          <w:lang w:val="en-GB"/>
        </w:rPr>
        <w:t>.</w:t>
      </w:r>
    </w:p>
    <w:p w14:paraId="2B5F535F" w14:textId="24A3423A" w:rsidR="00141CA5" w:rsidRDefault="00650E5F" w:rsidP="00402821">
      <w:pPr>
        <w:pStyle w:val="EAEA16Paragraph"/>
        <w:rPr>
          <w:szCs w:val="22"/>
          <w:lang w:val="en-GB"/>
        </w:rPr>
      </w:pPr>
      <w:r>
        <w:rPr>
          <w:szCs w:val="22"/>
          <w:lang w:val="en-GB"/>
        </w:rPr>
        <w:t>F</w:t>
      </w:r>
      <w:r w:rsidR="00141CA5">
        <w:rPr>
          <w:szCs w:val="22"/>
          <w:lang w:val="en-GB"/>
        </w:rPr>
        <w:t>ootnotes</w:t>
      </w:r>
      <w:r w:rsidR="00F9148B">
        <w:rPr>
          <w:rStyle w:val="FootnoteReference"/>
          <w:szCs w:val="22"/>
          <w:lang w:val="en-GB"/>
        </w:rPr>
        <w:footnoteReference w:id="1"/>
      </w:r>
      <w:r w:rsidR="00141CA5">
        <w:rPr>
          <w:szCs w:val="22"/>
          <w:lang w:val="en-GB"/>
        </w:rPr>
        <w:t xml:space="preserve"> may be</w:t>
      </w:r>
      <w:r>
        <w:rPr>
          <w:szCs w:val="22"/>
          <w:lang w:val="en-GB"/>
        </w:rPr>
        <w:t xml:space="preserve"> </w:t>
      </w:r>
      <w:r w:rsidR="00141CA5">
        <w:rPr>
          <w:szCs w:val="22"/>
          <w:lang w:val="en-GB"/>
        </w:rPr>
        <w:t xml:space="preserve">used </w:t>
      </w:r>
      <w:r>
        <w:rPr>
          <w:szCs w:val="22"/>
          <w:lang w:val="en-GB"/>
        </w:rPr>
        <w:t>to provide</w:t>
      </w:r>
      <w:r w:rsidR="00141CA5">
        <w:rPr>
          <w:szCs w:val="22"/>
          <w:lang w:val="en-GB"/>
        </w:rPr>
        <w:t xml:space="preserve"> any additional information</w:t>
      </w:r>
      <w:r w:rsidR="00B170E2">
        <w:rPr>
          <w:rStyle w:val="FootnoteReference"/>
          <w:szCs w:val="22"/>
          <w:lang w:val="en-GB"/>
        </w:rPr>
        <w:footnoteReference w:id="2"/>
      </w:r>
      <w:r w:rsidR="00141CA5">
        <w:rPr>
          <w:szCs w:val="22"/>
          <w:lang w:val="en-GB"/>
        </w:rPr>
        <w:t>, which is not necessary in the main text</w:t>
      </w:r>
      <w:r w:rsidR="00233FF6">
        <w:rPr>
          <w:szCs w:val="22"/>
          <w:lang w:val="en-GB"/>
        </w:rPr>
        <w:t>.</w:t>
      </w:r>
    </w:p>
    <w:p w14:paraId="030E31F7" w14:textId="77777777" w:rsidR="00871935" w:rsidRDefault="00871935" w:rsidP="00402821">
      <w:pPr>
        <w:pStyle w:val="EAEA16Paragraph"/>
        <w:rPr>
          <w:szCs w:val="22"/>
          <w:lang w:val="en-GB"/>
        </w:rPr>
      </w:pPr>
      <w:r>
        <w:rPr>
          <w:szCs w:val="22"/>
          <w:lang w:val="en-GB"/>
        </w:rPr>
        <w:t>The spacing before and after each footnote should be 0 pt</w:t>
      </w:r>
      <w:r w:rsidR="00650E5F">
        <w:rPr>
          <w:szCs w:val="22"/>
          <w:lang w:val="en-GB"/>
        </w:rPr>
        <w:t>.</w:t>
      </w:r>
    </w:p>
    <w:p w14:paraId="529F8B06" w14:textId="77777777" w:rsidR="00010A8E" w:rsidRPr="00CB709C" w:rsidRDefault="00010A8E" w:rsidP="00010A8E">
      <w:pPr>
        <w:pStyle w:val="EAEA16Header1"/>
        <w:rPr>
          <w:lang w:val="en-GB" w:eastAsia="pl-PL"/>
        </w:rPr>
      </w:pPr>
      <w:r w:rsidRPr="00CB709C">
        <w:rPr>
          <w:lang w:val="en-GB" w:eastAsia="pl-PL"/>
        </w:rPr>
        <w:lastRenderedPageBreak/>
        <w:t>Quotations Guidelines</w:t>
      </w:r>
    </w:p>
    <w:p w14:paraId="4DA54B29" w14:textId="77777777" w:rsidR="00010A8E" w:rsidRPr="008569A1" w:rsidRDefault="00010A8E" w:rsidP="00010A8E">
      <w:pPr>
        <w:pStyle w:val="EAEA16Paragraph"/>
        <w:rPr>
          <w:lang w:val="en-GB" w:eastAsia="pl-PL"/>
        </w:rPr>
      </w:pPr>
      <w:r w:rsidRPr="008569A1">
        <w:rPr>
          <w:lang w:val="en-GB" w:eastAsia="pl-PL"/>
        </w:rPr>
        <w:t>Quotations must correspond exactly to the original text. Authors will be held responsible for their accuracy.</w:t>
      </w:r>
    </w:p>
    <w:p w14:paraId="5941368A" w14:textId="77777777" w:rsidR="00010A8E" w:rsidRPr="008569A1" w:rsidRDefault="00010A8E" w:rsidP="00010A8E">
      <w:pPr>
        <w:pStyle w:val="EAEA16Paragraph"/>
        <w:rPr>
          <w:lang w:val="en-GB" w:eastAsia="pl-PL"/>
        </w:rPr>
      </w:pPr>
      <w:r w:rsidRPr="008569A1">
        <w:rPr>
          <w:lang w:val="en-GB" w:eastAsia="pl-PL"/>
        </w:rPr>
        <w:t>Short quotations (one or two lines) should be included in the text, between inverted commas, but not in italics and with the reference in a footnote.</w:t>
      </w:r>
    </w:p>
    <w:p w14:paraId="35D63363" w14:textId="77777777" w:rsidR="00010A8E" w:rsidRPr="006114D0" w:rsidRDefault="00010A8E" w:rsidP="006114D0">
      <w:pPr>
        <w:pStyle w:val="EAEA16Paragraph"/>
        <w:rPr>
          <w:lang w:val="en-GB" w:eastAsia="pl-PL"/>
        </w:rPr>
      </w:pPr>
      <w:r w:rsidRPr="008569A1">
        <w:rPr>
          <w:lang w:val="en-GB" w:eastAsia="pl-PL"/>
        </w:rPr>
        <w:t xml:space="preserve">Long quotations (exceeding two lines) should stand alone, with </w:t>
      </w:r>
      <w:r>
        <w:rPr>
          <w:lang w:val="en-GB" w:eastAsia="pl-PL"/>
        </w:rPr>
        <w:t xml:space="preserve">the </w:t>
      </w:r>
      <w:r w:rsidRPr="008569A1">
        <w:rPr>
          <w:lang w:val="en-GB" w:eastAsia="pl-PL"/>
        </w:rPr>
        <w:t>left indent (0,7 cm), a space before and after, without inverted commas. For example:</w:t>
      </w:r>
    </w:p>
    <w:p w14:paraId="757E1BFA" w14:textId="77777777" w:rsidR="006114D0" w:rsidRDefault="006114D0" w:rsidP="006114D0">
      <w:pPr>
        <w:pStyle w:val="EAEA16LongQuotation"/>
      </w:pPr>
    </w:p>
    <w:p w14:paraId="02043CCF" w14:textId="7E2944F8" w:rsidR="00010A8E" w:rsidRDefault="00010A8E" w:rsidP="006114D0">
      <w:pPr>
        <w:pStyle w:val="EAEA16LongQuotation"/>
      </w:pPr>
      <w:r w:rsidRPr="00010A8E">
        <w:t>Cities, like dreams, are made of desires and fears, even if the thread of their discourse is secret, their rules are absurd, their perspectives deceitful, and everything conceals something else.</w:t>
      </w:r>
      <w:r w:rsidR="00CD024E">
        <w:rPr>
          <w:rStyle w:val="FootnoteReference"/>
        </w:rPr>
        <w:footnoteReference w:id="3"/>
      </w:r>
      <w:r w:rsidR="006114D0">
        <w:t xml:space="preserve"> [Style: EAEA16_Long Quotation]</w:t>
      </w:r>
    </w:p>
    <w:p w14:paraId="779D95C1" w14:textId="77777777" w:rsidR="006114D0" w:rsidRPr="00010A8E" w:rsidRDefault="006114D0" w:rsidP="006114D0">
      <w:pPr>
        <w:pStyle w:val="EAEA16LongQuotation"/>
      </w:pPr>
    </w:p>
    <w:p w14:paraId="73871508" w14:textId="77777777" w:rsidR="00010A8E" w:rsidRPr="008569A1" w:rsidRDefault="00010A8E" w:rsidP="00010A8E">
      <w:pPr>
        <w:pStyle w:val="EAEA16Paragraph"/>
        <w:rPr>
          <w:lang w:val="en-GB" w:eastAsia="pl-PL"/>
        </w:rPr>
      </w:pPr>
      <w:r w:rsidRPr="008569A1">
        <w:rPr>
          <w:lang w:val="en-GB" w:eastAsia="pl-PL"/>
        </w:rPr>
        <w:t xml:space="preserve">In the case of extracts from interviews carried out by the author, the same rule applies. </w:t>
      </w:r>
    </w:p>
    <w:p w14:paraId="203ED7DB" w14:textId="77777777" w:rsidR="00010A8E" w:rsidRPr="008569A1" w:rsidRDefault="00010A8E" w:rsidP="00010A8E">
      <w:pPr>
        <w:pStyle w:val="EAEA16Paragraph"/>
        <w:rPr>
          <w:lang w:val="en-GB" w:eastAsia="pl-PL"/>
        </w:rPr>
      </w:pPr>
      <w:r w:rsidRPr="008569A1">
        <w:rPr>
          <w:lang w:val="en-GB" w:eastAsia="pl-PL"/>
        </w:rPr>
        <w:t xml:space="preserve">Quotes in foreign languages should be translated, the original text being mentioned in a footnote. </w:t>
      </w:r>
    </w:p>
    <w:p w14:paraId="25EBC174" w14:textId="77777777" w:rsidR="00010A8E" w:rsidRPr="008569A1" w:rsidRDefault="00010A8E" w:rsidP="00010A8E">
      <w:pPr>
        <w:pStyle w:val="EAEA16Paragraph"/>
        <w:rPr>
          <w:lang w:val="en-GB" w:eastAsia="pl-PL"/>
        </w:rPr>
      </w:pPr>
      <w:r w:rsidRPr="008569A1">
        <w:rPr>
          <w:lang w:val="en-GB" w:eastAsia="pl-PL"/>
        </w:rPr>
        <w:t>Any change by the author to the text of a quote (cuts, additions or replacement of words or letters) should be placed between square brackets. For example:</w:t>
      </w:r>
    </w:p>
    <w:p w14:paraId="60695143" w14:textId="77777777" w:rsidR="00010A8E" w:rsidRPr="008569A1" w:rsidRDefault="00010A8E" w:rsidP="00010A8E">
      <w:pPr>
        <w:pStyle w:val="EAEA16Paragraph"/>
        <w:rPr>
          <w:lang w:val="en-GB" w:eastAsia="pl-PL"/>
        </w:rPr>
      </w:pPr>
      <w:r w:rsidRPr="008569A1">
        <w:rPr>
          <w:lang w:val="en-GB" w:eastAsia="pl-PL"/>
        </w:rPr>
        <w:t>Cuts: […</w:t>
      </w:r>
      <w:proofErr w:type="gramStart"/>
      <w:r w:rsidRPr="008569A1">
        <w:rPr>
          <w:lang w:val="en-GB" w:eastAsia="pl-PL"/>
        </w:rPr>
        <w:t>];</w:t>
      </w:r>
      <w:proofErr w:type="gramEnd"/>
    </w:p>
    <w:p w14:paraId="435F542D" w14:textId="77777777" w:rsidR="00010A8E" w:rsidRPr="008569A1" w:rsidRDefault="00010A8E" w:rsidP="00010A8E">
      <w:pPr>
        <w:pStyle w:val="EAEA16Paragraph"/>
        <w:rPr>
          <w:lang w:val="en-GB" w:eastAsia="pl-PL"/>
        </w:rPr>
      </w:pPr>
      <w:r w:rsidRPr="008569A1">
        <w:rPr>
          <w:lang w:val="en-GB" w:eastAsia="pl-PL"/>
        </w:rPr>
        <w:t xml:space="preserve">Changes: </w:t>
      </w:r>
      <w:proofErr w:type="spellStart"/>
      <w:r w:rsidRPr="008569A1">
        <w:rPr>
          <w:lang w:val="en-GB" w:eastAsia="pl-PL"/>
        </w:rPr>
        <w:t>sampl</w:t>
      </w:r>
      <w:proofErr w:type="spellEnd"/>
      <w:r w:rsidRPr="008569A1">
        <w:rPr>
          <w:lang w:val="en-GB" w:eastAsia="pl-PL"/>
        </w:rPr>
        <w:t>[</w:t>
      </w:r>
      <w:proofErr w:type="spellStart"/>
      <w:r w:rsidRPr="008569A1">
        <w:rPr>
          <w:lang w:val="en-GB" w:eastAsia="pl-PL"/>
        </w:rPr>
        <w:t>ing</w:t>
      </w:r>
      <w:proofErr w:type="spellEnd"/>
      <w:proofErr w:type="gramStart"/>
      <w:r w:rsidRPr="008569A1">
        <w:rPr>
          <w:lang w:val="en-GB" w:eastAsia="pl-PL"/>
        </w:rPr>
        <w:t>];</w:t>
      </w:r>
      <w:proofErr w:type="gramEnd"/>
    </w:p>
    <w:p w14:paraId="3B2D1E36" w14:textId="20B3BB26" w:rsidR="00CD024E" w:rsidRDefault="00010A8E" w:rsidP="00010A8E">
      <w:pPr>
        <w:pStyle w:val="EAEA16Paragraph"/>
        <w:rPr>
          <w:lang w:val="en-GB" w:eastAsia="pl-PL"/>
        </w:rPr>
      </w:pPr>
      <w:r w:rsidRPr="008569A1">
        <w:rPr>
          <w:lang w:val="en-GB" w:eastAsia="pl-PL"/>
        </w:rPr>
        <w:t>Commentaries: [the date on which the Treaty expired] or [we underline].</w:t>
      </w:r>
    </w:p>
    <w:p w14:paraId="2A1F75DA" w14:textId="77777777" w:rsidR="00CD024E" w:rsidRDefault="00CD024E">
      <w:pPr>
        <w:spacing w:after="0" w:line="240" w:lineRule="auto"/>
        <w:rPr>
          <w:rFonts w:ascii="Times New Roman" w:hAnsi="Times New Roman"/>
          <w:szCs w:val="20"/>
          <w:lang w:val="en-GB" w:eastAsia="pl-PL"/>
        </w:rPr>
      </w:pPr>
      <w:r>
        <w:rPr>
          <w:lang w:val="en-GB" w:eastAsia="pl-PL"/>
        </w:rPr>
        <w:br w:type="page"/>
      </w:r>
    </w:p>
    <w:p w14:paraId="4CECCB9E" w14:textId="77777777" w:rsidR="00141CA5" w:rsidRPr="00141CA5" w:rsidRDefault="00141CA5" w:rsidP="00141CA5">
      <w:pPr>
        <w:pStyle w:val="EAEA16Header1"/>
        <w:rPr>
          <w:lang w:val="en-US" w:eastAsia="ar-SA"/>
        </w:rPr>
      </w:pPr>
      <w:r w:rsidRPr="00141CA5">
        <w:rPr>
          <w:lang w:val="en-US" w:eastAsia="ar-SA"/>
        </w:rPr>
        <w:lastRenderedPageBreak/>
        <w:t xml:space="preserve">Figures and tables </w:t>
      </w:r>
    </w:p>
    <w:p w14:paraId="334C499C" w14:textId="77777777" w:rsidR="00141CA5" w:rsidRDefault="00141CA5" w:rsidP="007F3281">
      <w:pPr>
        <w:pStyle w:val="EAEA16Paragraph"/>
      </w:pPr>
      <w:r w:rsidRPr="00FA2891">
        <w:t>Convert vector graphics into raster format.</w:t>
      </w:r>
      <w:r>
        <w:t xml:space="preserve"> </w:t>
      </w:r>
      <w:r w:rsidRPr="00FA2891">
        <w:t xml:space="preserve">Pictures must have a resolution of 300dpi, and graphs and other diagrams, when inserted as images, must have a resolution of 1200dpi considering that the image width may be approximately </w:t>
      </w:r>
      <w:r w:rsidR="003416E1">
        <w:t>13</w:t>
      </w:r>
      <w:r w:rsidRPr="00FA2891">
        <w:t xml:space="preserve"> cm. </w:t>
      </w:r>
      <w:r w:rsidR="003416E1">
        <w:t>C</w:t>
      </w:r>
      <w:proofErr w:type="spellStart"/>
      <w:r w:rsidR="00C40AF0" w:rsidRPr="00FA2891">
        <w:rPr>
          <w:lang w:val="en-GB"/>
        </w:rPr>
        <w:t>aptions</w:t>
      </w:r>
      <w:proofErr w:type="spellEnd"/>
      <w:r w:rsidR="00C40AF0" w:rsidRPr="00FA2891">
        <w:rPr>
          <w:lang w:val="en-GB"/>
        </w:rPr>
        <w:t xml:space="preserve"> </w:t>
      </w:r>
      <w:r w:rsidR="003416E1">
        <w:rPr>
          <w:lang w:val="en-GB"/>
        </w:rPr>
        <w:t xml:space="preserve">and </w:t>
      </w:r>
      <w:r w:rsidR="003416E1" w:rsidRPr="00FA2891">
        <w:rPr>
          <w:lang w:val="en-GB"/>
        </w:rPr>
        <w:t xml:space="preserve">information on the sources </w:t>
      </w:r>
      <w:r w:rsidR="00C40AF0" w:rsidRPr="00FA2891">
        <w:rPr>
          <w:lang w:val="en-GB"/>
        </w:rPr>
        <w:t xml:space="preserve">should be placed </w:t>
      </w:r>
      <w:r w:rsidR="003416E1">
        <w:rPr>
          <w:lang w:val="en-GB"/>
        </w:rPr>
        <w:t>below</w:t>
      </w:r>
      <w:r w:rsidR="00C40AF0" w:rsidRPr="00FA2891">
        <w:rPr>
          <w:lang w:val="en-GB"/>
        </w:rPr>
        <w:t xml:space="preserve"> the </w:t>
      </w:r>
      <w:r w:rsidR="00C40AF0">
        <w:rPr>
          <w:lang w:val="en-GB"/>
        </w:rPr>
        <w:t>images</w:t>
      </w:r>
      <w:r w:rsidR="00C40AF0" w:rsidRPr="00FA2891">
        <w:rPr>
          <w:lang w:val="en-GB"/>
        </w:rPr>
        <w:t>.</w:t>
      </w:r>
    </w:p>
    <w:p w14:paraId="10B0BE04" w14:textId="77777777" w:rsidR="00141CA5" w:rsidRPr="00B67758" w:rsidRDefault="00141CA5" w:rsidP="00B67758">
      <w:pPr>
        <w:pStyle w:val="EAEA16Caption"/>
        <w:rPr>
          <w:lang w:val="en-US" w:eastAsia="ar-SA"/>
        </w:rPr>
      </w:pPr>
      <w:r w:rsidRPr="00B67758">
        <w:rPr>
          <w:lang w:val="en-US" w:eastAsia="ar-SA"/>
        </w:rPr>
        <w:t xml:space="preserve">Fig. 01. Image caption here [Style: </w:t>
      </w:r>
      <w:r w:rsidRPr="003A17E9">
        <w:t>EAEA</w:t>
      </w:r>
      <w:r w:rsidR="00351143" w:rsidRPr="003A17E9">
        <w:t>1</w:t>
      </w:r>
      <w:r w:rsidR="003A17E9" w:rsidRPr="003A17E9">
        <w:t>6</w:t>
      </w:r>
      <w:r w:rsidR="00351143" w:rsidRPr="003A17E9">
        <w:t>_</w:t>
      </w:r>
      <w:r w:rsidRPr="003A17E9">
        <w:t>Caption</w:t>
      </w:r>
      <w:r w:rsidRPr="00B67758">
        <w:rPr>
          <w:lang w:val="en-US" w:eastAsia="ar-SA"/>
        </w:rPr>
        <w:t>].</w:t>
      </w:r>
    </w:p>
    <w:p w14:paraId="677658D9" w14:textId="77777777" w:rsidR="00141CA5" w:rsidRPr="00141CA5" w:rsidRDefault="00141CA5" w:rsidP="003A17E9">
      <w:pPr>
        <w:pStyle w:val="EAEA16Source"/>
      </w:pPr>
      <w:r w:rsidRPr="00141CA5">
        <w:t xml:space="preserve">Source: image source here [Style: </w:t>
      </w:r>
      <w:r w:rsidRPr="003A17E9">
        <w:t>EAEA</w:t>
      </w:r>
      <w:r w:rsidR="00351143" w:rsidRPr="003A17E9">
        <w:t>1</w:t>
      </w:r>
      <w:r w:rsidR="003A17E9">
        <w:t>6</w:t>
      </w:r>
      <w:r w:rsidR="00351143" w:rsidRPr="003A17E9">
        <w:t>_</w:t>
      </w:r>
      <w:r w:rsidRPr="003A17E9">
        <w:t>Source</w:t>
      </w:r>
      <w:r w:rsidRPr="00141CA5">
        <w:t>].</w:t>
      </w:r>
    </w:p>
    <w:p w14:paraId="423B5BEB" w14:textId="77777777" w:rsidR="00141CA5" w:rsidRDefault="00141CA5" w:rsidP="00402821">
      <w:pPr>
        <w:pStyle w:val="EAEA16Paragraph"/>
        <w:rPr>
          <w:lang w:val="en-GB"/>
        </w:rPr>
      </w:pPr>
      <w:r w:rsidRPr="00FA2891">
        <w:rPr>
          <w:lang w:val="en-GB"/>
        </w:rPr>
        <w:t>The table</w:t>
      </w:r>
      <w:r>
        <w:rPr>
          <w:lang w:val="en-GB"/>
        </w:rPr>
        <w:t>s should be in text. Please, note that</w:t>
      </w:r>
      <w:r w:rsidRPr="00FA2891">
        <w:rPr>
          <w:lang w:val="en-GB"/>
        </w:rPr>
        <w:t xml:space="preserve"> captions should be placed </w:t>
      </w:r>
      <w:r w:rsidR="006F78BD">
        <w:rPr>
          <w:lang w:val="en-GB"/>
        </w:rPr>
        <w:t>abov</w:t>
      </w:r>
      <w:r w:rsidRPr="00FA2891">
        <w:rPr>
          <w:lang w:val="en-GB"/>
        </w:rPr>
        <w:t xml:space="preserve">e the tables, while the information on the sources </w:t>
      </w:r>
      <w:r w:rsidR="00C40AF0">
        <w:rPr>
          <w:lang w:val="en-GB"/>
        </w:rPr>
        <w:t xml:space="preserve">should be placed </w:t>
      </w:r>
      <w:r w:rsidR="006F78BD">
        <w:rPr>
          <w:lang w:val="en-GB"/>
        </w:rPr>
        <w:t>below</w:t>
      </w:r>
      <w:r w:rsidRPr="00FA2891">
        <w:rPr>
          <w:lang w:val="en-GB"/>
        </w:rPr>
        <w:t xml:space="preserve"> them.</w:t>
      </w:r>
    </w:p>
    <w:p w14:paraId="7A420D1A" w14:textId="77777777" w:rsidR="008F47A9" w:rsidRPr="008F47A9" w:rsidRDefault="008F47A9" w:rsidP="008F47A9">
      <w:pPr>
        <w:pStyle w:val="EAEA16Caption"/>
        <w:rPr>
          <w:lang w:val="en-US" w:eastAsia="ar-SA"/>
        </w:rPr>
      </w:pPr>
      <w:r w:rsidRPr="008F47A9">
        <w:rPr>
          <w:lang w:val="en-US" w:eastAsia="ar-SA"/>
        </w:rPr>
        <w:t>Table 01. Table Caption Here [Style: EAEA</w:t>
      </w:r>
      <w:r w:rsidR="00351143">
        <w:rPr>
          <w:lang w:val="en-US" w:eastAsia="ar-SA"/>
        </w:rPr>
        <w:t>1</w:t>
      </w:r>
      <w:r w:rsidR="003A17E9">
        <w:rPr>
          <w:lang w:val="en-US" w:eastAsia="ar-SA"/>
        </w:rPr>
        <w:t>6</w:t>
      </w:r>
      <w:r w:rsidR="00351143">
        <w:rPr>
          <w:lang w:val="en-US" w:eastAsia="ar-SA"/>
        </w:rPr>
        <w:t>_</w:t>
      </w:r>
      <w:r>
        <w:rPr>
          <w:lang w:val="en-US" w:eastAsia="ar-SA"/>
        </w:rPr>
        <w:t>C</w:t>
      </w:r>
      <w:r w:rsidRPr="008F47A9">
        <w:rPr>
          <w:lang w:val="en-US" w:eastAsia="ar-SA"/>
        </w:rPr>
        <w:t>aption].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48"/>
        <w:gridCol w:w="4269"/>
      </w:tblGrid>
      <w:tr w:rsidR="008F47A9" w:rsidRPr="005F15C4" w14:paraId="2E2308D2" w14:textId="77777777">
        <w:trPr>
          <w:trHeight w:val="561"/>
          <w:jc w:val="center"/>
        </w:trPr>
        <w:tc>
          <w:tcPr>
            <w:tcW w:w="2122" w:type="pct"/>
            <w:shd w:val="clear" w:color="auto" w:fill="FFFFFF"/>
            <w:vAlign w:val="center"/>
          </w:tcPr>
          <w:p w14:paraId="52FD8A44" w14:textId="77777777" w:rsidR="008F47A9" w:rsidRPr="005F15C4" w:rsidRDefault="008F47A9" w:rsidP="004D2D8F">
            <w:pPr>
              <w:pStyle w:val="EAEA16Table-header"/>
              <w:rPr>
                <w:lang w:val="en-GB"/>
              </w:rPr>
            </w:pPr>
            <w:r w:rsidRPr="005F15C4">
              <w:rPr>
                <w:lang w:val="en-GB"/>
              </w:rPr>
              <w:t>Table header</w:t>
            </w:r>
          </w:p>
        </w:tc>
        <w:tc>
          <w:tcPr>
            <w:tcW w:w="2878" w:type="pct"/>
            <w:shd w:val="clear" w:color="auto" w:fill="FFFFFF"/>
            <w:vAlign w:val="center"/>
          </w:tcPr>
          <w:p w14:paraId="63AE3B3A" w14:textId="77777777" w:rsidR="008F47A9" w:rsidRPr="005F15C4" w:rsidRDefault="008F47A9" w:rsidP="004D2D8F">
            <w:pPr>
              <w:pStyle w:val="EAEA16Table-header"/>
              <w:rPr>
                <w:lang w:val="en-GB"/>
              </w:rPr>
            </w:pPr>
            <w:r w:rsidRPr="005F15C4">
              <w:rPr>
                <w:lang w:val="en-GB"/>
              </w:rPr>
              <w:t>Table header</w:t>
            </w:r>
          </w:p>
        </w:tc>
      </w:tr>
      <w:tr w:rsidR="008F47A9" w:rsidRPr="00FA2891" w14:paraId="07777D81" w14:textId="77777777">
        <w:trPr>
          <w:jc w:val="center"/>
        </w:trPr>
        <w:tc>
          <w:tcPr>
            <w:tcW w:w="2122" w:type="pct"/>
          </w:tcPr>
          <w:p w14:paraId="11163795" w14:textId="77777777" w:rsidR="008F47A9" w:rsidRPr="008F47A9" w:rsidRDefault="008F47A9" w:rsidP="004D2D8F">
            <w:pPr>
              <w:pStyle w:val="EAEA16Table-content"/>
              <w:rPr>
                <w:lang w:val="en-GB"/>
              </w:rPr>
            </w:pPr>
            <w:r w:rsidRPr="008F47A9">
              <w:rPr>
                <w:lang w:val="en-GB"/>
              </w:rPr>
              <w:t>Table content</w:t>
            </w:r>
          </w:p>
        </w:tc>
        <w:tc>
          <w:tcPr>
            <w:tcW w:w="2878" w:type="pct"/>
          </w:tcPr>
          <w:p w14:paraId="1C5F1A0F" w14:textId="77777777" w:rsidR="008F47A9" w:rsidRPr="008F47A9" w:rsidRDefault="008F47A9" w:rsidP="004D2D8F">
            <w:pPr>
              <w:pStyle w:val="EAEA16Table-content"/>
              <w:rPr>
                <w:lang w:val="en-GB"/>
              </w:rPr>
            </w:pPr>
            <w:r w:rsidRPr="008F47A9">
              <w:rPr>
                <w:lang w:val="en-GB"/>
              </w:rPr>
              <w:t>Table content</w:t>
            </w:r>
          </w:p>
        </w:tc>
      </w:tr>
      <w:tr w:rsidR="008F47A9" w:rsidRPr="00FA2891" w14:paraId="47791EBC" w14:textId="77777777">
        <w:trPr>
          <w:jc w:val="center"/>
        </w:trPr>
        <w:tc>
          <w:tcPr>
            <w:tcW w:w="2122" w:type="pct"/>
          </w:tcPr>
          <w:p w14:paraId="0E167F5B" w14:textId="77777777" w:rsidR="008F47A9" w:rsidRPr="008F47A9" w:rsidRDefault="008F47A9" w:rsidP="004D2D8F">
            <w:pPr>
              <w:pStyle w:val="EAEA16Table-content"/>
              <w:rPr>
                <w:lang w:val="en-GB"/>
              </w:rPr>
            </w:pPr>
            <w:r w:rsidRPr="008F47A9">
              <w:rPr>
                <w:lang w:val="en-GB"/>
              </w:rPr>
              <w:t>Table content</w:t>
            </w:r>
          </w:p>
        </w:tc>
        <w:tc>
          <w:tcPr>
            <w:tcW w:w="2878" w:type="pct"/>
          </w:tcPr>
          <w:p w14:paraId="10207019" w14:textId="77777777" w:rsidR="008F47A9" w:rsidRPr="008F47A9" w:rsidRDefault="008F47A9" w:rsidP="004D2D8F">
            <w:pPr>
              <w:pStyle w:val="EAEA16Table-content"/>
              <w:rPr>
                <w:lang w:val="en-GB"/>
              </w:rPr>
            </w:pPr>
            <w:r w:rsidRPr="008F47A9">
              <w:rPr>
                <w:lang w:val="en-GB"/>
              </w:rPr>
              <w:t>Table content</w:t>
            </w:r>
          </w:p>
        </w:tc>
      </w:tr>
      <w:tr w:rsidR="008F47A9" w:rsidRPr="00FA2891" w14:paraId="6633A60D" w14:textId="77777777">
        <w:trPr>
          <w:jc w:val="center"/>
        </w:trPr>
        <w:tc>
          <w:tcPr>
            <w:tcW w:w="2122" w:type="pct"/>
          </w:tcPr>
          <w:p w14:paraId="0C9D0038" w14:textId="77777777" w:rsidR="008F47A9" w:rsidRPr="008F47A9" w:rsidRDefault="008F47A9" w:rsidP="004D2D8F">
            <w:pPr>
              <w:pStyle w:val="EAEA16Table-content"/>
              <w:rPr>
                <w:lang w:val="en-GB"/>
              </w:rPr>
            </w:pPr>
            <w:r w:rsidRPr="008F47A9">
              <w:rPr>
                <w:lang w:val="en-GB"/>
              </w:rPr>
              <w:t>Table content</w:t>
            </w:r>
          </w:p>
        </w:tc>
        <w:tc>
          <w:tcPr>
            <w:tcW w:w="2878" w:type="pct"/>
          </w:tcPr>
          <w:p w14:paraId="7E1E29B9" w14:textId="77777777" w:rsidR="008F47A9" w:rsidRPr="008F47A9" w:rsidRDefault="008F47A9" w:rsidP="004D2D8F">
            <w:pPr>
              <w:pStyle w:val="EAEA16Table-content"/>
              <w:rPr>
                <w:lang w:val="en-GB"/>
              </w:rPr>
            </w:pPr>
            <w:r w:rsidRPr="008F47A9">
              <w:rPr>
                <w:lang w:val="en-GB"/>
              </w:rPr>
              <w:t>Table content</w:t>
            </w:r>
          </w:p>
        </w:tc>
      </w:tr>
      <w:tr w:rsidR="008F47A9" w:rsidRPr="00FA2891" w14:paraId="642ABA39" w14:textId="77777777">
        <w:trPr>
          <w:jc w:val="center"/>
        </w:trPr>
        <w:tc>
          <w:tcPr>
            <w:tcW w:w="2122" w:type="pct"/>
          </w:tcPr>
          <w:p w14:paraId="667626B3" w14:textId="77777777" w:rsidR="008F47A9" w:rsidRPr="008F47A9" w:rsidRDefault="008F47A9" w:rsidP="004D2D8F">
            <w:pPr>
              <w:pStyle w:val="EAEA16Table-content"/>
              <w:rPr>
                <w:lang w:val="en-GB"/>
              </w:rPr>
            </w:pPr>
            <w:r w:rsidRPr="008F47A9">
              <w:rPr>
                <w:lang w:val="en-GB"/>
              </w:rPr>
              <w:t>Table content</w:t>
            </w:r>
          </w:p>
        </w:tc>
        <w:tc>
          <w:tcPr>
            <w:tcW w:w="2878" w:type="pct"/>
          </w:tcPr>
          <w:p w14:paraId="5DB78308" w14:textId="77777777" w:rsidR="008F47A9" w:rsidRPr="008F47A9" w:rsidRDefault="008F47A9" w:rsidP="004D2D8F">
            <w:pPr>
              <w:pStyle w:val="EAEA16Table-content"/>
              <w:rPr>
                <w:lang w:val="en-GB"/>
              </w:rPr>
            </w:pPr>
            <w:r w:rsidRPr="008F47A9">
              <w:rPr>
                <w:lang w:val="en-GB"/>
              </w:rPr>
              <w:t>Table content</w:t>
            </w:r>
          </w:p>
        </w:tc>
      </w:tr>
    </w:tbl>
    <w:p w14:paraId="56370143" w14:textId="77777777" w:rsidR="008F47A9" w:rsidRPr="008F47A9" w:rsidRDefault="008F47A9" w:rsidP="003A17E9">
      <w:pPr>
        <w:pStyle w:val="EAEA16Source"/>
      </w:pPr>
      <w:r w:rsidRPr="008F47A9">
        <w:t>Source: table source here [Style: EAEA</w:t>
      </w:r>
      <w:r w:rsidR="00351143">
        <w:t>1</w:t>
      </w:r>
      <w:r w:rsidR="003A17E9">
        <w:t>6</w:t>
      </w:r>
      <w:r w:rsidR="00351143">
        <w:t>_</w:t>
      </w:r>
      <w:r>
        <w:t>S</w:t>
      </w:r>
      <w:r w:rsidRPr="008F47A9">
        <w:t>ource].</w:t>
      </w:r>
    </w:p>
    <w:p w14:paraId="1738380A" w14:textId="77777777" w:rsidR="00141CA5" w:rsidRDefault="008F47A9" w:rsidP="00402821">
      <w:pPr>
        <w:pStyle w:val="EAEA16Paragraph"/>
        <w:rPr>
          <w:lang w:val="en-GB"/>
        </w:rPr>
      </w:pPr>
      <w:r w:rsidRPr="00FA2891">
        <w:rPr>
          <w:lang w:val="en-GB"/>
        </w:rPr>
        <w:t>Tab</w:t>
      </w:r>
      <w:r>
        <w:rPr>
          <w:lang w:val="en-GB"/>
        </w:rPr>
        <w:t>les</w:t>
      </w:r>
      <w:r w:rsidRPr="00FA2891">
        <w:rPr>
          <w:lang w:val="en-GB"/>
        </w:rPr>
        <w:t xml:space="preserve"> </w:t>
      </w:r>
      <w:r>
        <w:rPr>
          <w:lang w:val="en-GB"/>
        </w:rPr>
        <w:t xml:space="preserve">and figures should have </w:t>
      </w:r>
      <w:r w:rsidRPr="00FA2891">
        <w:rPr>
          <w:lang w:val="en-GB"/>
        </w:rPr>
        <w:t>reference</w:t>
      </w:r>
      <w:r>
        <w:rPr>
          <w:lang w:val="en-GB"/>
        </w:rPr>
        <w:t>s</w:t>
      </w:r>
      <w:r w:rsidRPr="00FA2891">
        <w:rPr>
          <w:lang w:val="en-GB"/>
        </w:rPr>
        <w:t xml:space="preserve"> in brackets in the text: (Fig.01) (Tab.01).</w:t>
      </w:r>
      <w:r>
        <w:rPr>
          <w:lang w:val="en-GB"/>
        </w:rPr>
        <w:t xml:space="preserve"> </w:t>
      </w:r>
    </w:p>
    <w:p w14:paraId="62CAA329" w14:textId="77777777" w:rsidR="00233FF6" w:rsidRPr="00233FF6" w:rsidRDefault="00233FF6" w:rsidP="00233FF6">
      <w:pPr>
        <w:pStyle w:val="EAEA16Header1"/>
        <w:rPr>
          <w:lang w:val="en-US" w:eastAsia="ar-SA"/>
        </w:rPr>
      </w:pPr>
      <w:r w:rsidRPr="00233FF6">
        <w:rPr>
          <w:lang w:val="en-US" w:eastAsia="ar-SA"/>
        </w:rPr>
        <w:t>Page headers and footers</w:t>
      </w:r>
    </w:p>
    <w:p w14:paraId="12E23955" w14:textId="566794B4" w:rsidR="003A17E9" w:rsidRPr="00295FD5" w:rsidRDefault="00233FF6" w:rsidP="00295FD5">
      <w:pPr>
        <w:pStyle w:val="EAEA16Paragraph"/>
        <w:rPr>
          <w:lang w:val="en-GB"/>
        </w:rPr>
      </w:pPr>
      <w:r>
        <w:rPr>
          <w:lang w:val="en-GB"/>
        </w:rPr>
        <w:t>Ple</w:t>
      </w:r>
      <w:r w:rsidR="00D07887">
        <w:rPr>
          <w:lang w:val="en-GB"/>
        </w:rPr>
        <w:t xml:space="preserve">ase put </w:t>
      </w:r>
      <w:r w:rsidR="00CD024E">
        <w:rPr>
          <w:lang w:val="en-GB"/>
        </w:rPr>
        <w:t xml:space="preserve">authors’ names and surnames </w:t>
      </w:r>
      <w:r>
        <w:rPr>
          <w:lang w:val="en-GB"/>
        </w:rPr>
        <w:t xml:space="preserve">in the </w:t>
      </w:r>
      <w:r w:rsidR="00CD024E">
        <w:rPr>
          <w:lang w:val="en-GB"/>
        </w:rPr>
        <w:t xml:space="preserve">left </w:t>
      </w:r>
      <w:r>
        <w:rPr>
          <w:lang w:val="en-GB"/>
        </w:rPr>
        <w:t xml:space="preserve">page header, while the </w:t>
      </w:r>
      <w:r w:rsidR="00CD024E">
        <w:rPr>
          <w:lang w:val="en-GB"/>
        </w:rPr>
        <w:t>right</w:t>
      </w:r>
      <w:r>
        <w:rPr>
          <w:lang w:val="en-GB"/>
        </w:rPr>
        <w:t xml:space="preserve"> page header is </w:t>
      </w:r>
      <w:r w:rsidR="00CD024E">
        <w:rPr>
          <w:lang w:val="en-GB"/>
        </w:rPr>
        <w:t>for the title of the paper.</w:t>
      </w:r>
      <w:r>
        <w:rPr>
          <w:lang w:val="en-GB"/>
        </w:rPr>
        <w:t xml:space="preserve"> </w:t>
      </w:r>
      <w:r w:rsidR="00CC3EC6">
        <w:rPr>
          <w:lang w:val="en-GB"/>
        </w:rPr>
        <w:t>Please d</w:t>
      </w:r>
      <w:r>
        <w:rPr>
          <w:lang w:val="en-GB"/>
        </w:rPr>
        <w:t xml:space="preserve">o not change page footers! </w:t>
      </w:r>
    </w:p>
    <w:p w14:paraId="1CF24A0F" w14:textId="77777777" w:rsidR="00CD024E" w:rsidRDefault="00CD024E">
      <w:pPr>
        <w:spacing w:after="0" w:line="240" w:lineRule="auto"/>
        <w:rPr>
          <w:rFonts w:ascii="Times New Roman" w:hAnsi="Times New Roman"/>
          <w:b/>
          <w:bCs/>
          <w:sz w:val="24"/>
          <w:szCs w:val="20"/>
          <w:lang w:val="en-US" w:eastAsia="ar-SA"/>
        </w:rPr>
      </w:pPr>
      <w:r>
        <w:rPr>
          <w:lang w:val="en-US" w:eastAsia="ar-SA"/>
        </w:rPr>
        <w:br w:type="page"/>
      </w:r>
    </w:p>
    <w:p w14:paraId="0BBE38C4" w14:textId="5EC093C8" w:rsidR="00EB7585" w:rsidRDefault="00EB7585" w:rsidP="00EB7585">
      <w:pPr>
        <w:pStyle w:val="EAEA16Header1"/>
        <w:rPr>
          <w:lang w:val="en-US" w:eastAsia="ar-SA"/>
        </w:rPr>
      </w:pPr>
      <w:r>
        <w:rPr>
          <w:lang w:val="en-US" w:eastAsia="ar-SA"/>
        </w:rPr>
        <w:lastRenderedPageBreak/>
        <w:t>Submission</w:t>
      </w:r>
    </w:p>
    <w:p w14:paraId="4D324F8F" w14:textId="7DF84FD5" w:rsidR="00334E2A" w:rsidRDefault="00CD024E" w:rsidP="00295FD5">
      <w:pPr>
        <w:pStyle w:val="EAEA16Paragraph"/>
      </w:pPr>
      <w:bookmarkStart w:id="1" w:name="_Hlk66395572"/>
      <w:r>
        <w:t>The Camera-Ready version should be sent to the following email addresses:</w:t>
      </w:r>
    </w:p>
    <w:p w14:paraId="4E5DC5F2" w14:textId="15CDEF56" w:rsidR="00CD024E" w:rsidRDefault="00CD024E" w:rsidP="00295FD5">
      <w:pPr>
        <w:pStyle w:val="EAEA16Paragraph"/>
      </w:pPr>
      <w:hyperlink r:id="rId8" w:history="1">
        <w:r w:rsidRPr="0070260F">
          <w:rPr>
            <w:rStyle w:val="Hyperlink"/>
          </w:rPr>
          <w:t>eaea16@easychair.org</w:t>
        </w:r>
      </w:hyperlink>
    </w:p>
    <w:p w14:paraId="4AD7E4CA" w14:textId="2370B688" w:rsidR="00CD024E" w:rsidRDefault="00CD024E" w:rsidP="00295FD5">
      <w:pPr>
        <w:pStyle w:val="EAEA16Paragraph"/>
      </w:pPr>
      <w:hyperlink r:id="rId9" w:history="1">
        <w:r w:rsidRPr="0070260F">
          <w:rPr>
            <w:rStyle w:val="Hyperlink"/>
          </w:rPr>
          <w:t>EAEA16@kglakademi.dk</w:t>
        </w:r>
      </w:hyperlink>
    </w:p>
    <w:p w14:paraId="1B5DCEA8" w14:textId="77777777" w:rsidR="00CD024E" w:rsidRDefault="00CD024E" w:rsidP="00295FD5">
      <w:pPr>
        <w:pStyle w:val="EAEA16Paragraph"/>
      </w:pPr>
    </w:p>
    <w:p w14:paraId="3688B16D" w14:textId="2629BAF1" w:rsidR="00CD024E" w:rsidRDefault="00CD024E" w:rsidP="00295FD5">
      <w:pPr>
        <w:pStyle w:val="EAEA16Paragraph"/>
      </w:pPr>
      <w:r>
        <w:t>The deadline is June 12th.</w:t>
      </w:r>
    </w:p>
    <w:p w14:paraId="4934DA91" w14:textId="1EF07FAD" w:rsidR="00CD024E" w:rsidRDefault="00CD024E" w:rsidP="00295FD5">
      <w:pPr>
        <w:pStyle w:val="EAEA16Paragraph"/>
      </w:pPr>
      <w:r>
        <w:t>For the filename, please use the following structure:</w:t>
      </w:r>
    </w:p>
    <w:p w14:paraId="4CFF5E41" w14:textId="1181D262" w:rsidR="00CD024E" w:rsidRDefault="00CD024E" w:rsidP="00295FD5">
      <w:pPr>
        <w:pStyle w:val="EAEA16Paragraph"/>
      </w:pPr>
      <w:r>
        <w:t>Paper(ID number of your paper).docx For example, Paper01.docx</w:t>
      </w:r>
    </w:p>
    <w:p w14:paraId="483431E2" w14:textId="77777777" w:rsidR="00CD024E" w:rsidRDefault="00CD024E" w:rsidP="00295FD5">
      <w:pPr>
        <w:pStyle w:val="EAEA16Paragraph"/>
      </w:pPr>
    </w:p>
    <w:p w14:paraId="31782EDD" w14:textId="0690DAD1" w:rsidR="00CD024E" w:rsidRDefault="00CD024E" w:rsidP="00295FD5">
      <w:pPr>
        <w:pStyle w:val="EAEA16Paragraph"/>
      </w:pPr>
      <w:r>
        <w:t>Together with the camara-read</w:t>
      </w:r>
      <w:r w:rsidR="00A909B3">
        <w:t>y</w:t>
      </w:r>
      <w:r>
        <w:t xml:space="preserve"> paper in Word format, please include the following files</w:t>
      </w:r>
      <w:r w:rsidR="00E73341">
        <w:t>:</w:t>
      </w:r>
    </w:p>
    <w:p w14:paraId="28D60012" w14:textId="7E273347" w:rsidR="00E73341" w:rsidRDefault="00E73341" w:rsidP="00A909B3">
      <w:pPr>
        <w:pStyle w:val="EAEA16Paragraph"/>
        <w:numPr>
          <w:ilvl w:val="0"/>
          <w:numId w:val="28"/>
        </w:numPr>
      </w:pPr>
      <w:r>
        <w:t>Image</w:t>
      </w:r>
      <w:r w:rsidR="00A909B3">
        <w:t>s</w:t>
      </w:r>
    </w:p>
    <w:p w14:paraId="7C356D66" w14:textId="2922D48A" w:rsidR="00A909B3" w:rsidRDefault="00A909B3" w:rsidP="00A909B3">
      <w:pPr>
        <w:pStyle w:val="EAEA16Paragraph"/>
        <w:numPr>
          <w:ilvl w:val="0"/>
          <w:numId w:val="28"/>
        </w:numPr>
      </w:pPr>
      <w:r>
        <w:t xml:space="preserve">The signed Copyright form/License agreement. </w:t>
      </w:r>
    </w:p>
    <w:p w14:paraId="2F7A9FC1" w14:textId="77777777" w:rsidR="00A909B3" w:rsidRDefault="00A909B3" w:rsidP="00A909B3">
      <w:pPr>
        <w:pStyle w:val="EAEA16Paragraph"/>
        <w:ind w:left="408" w:firstLine="709"/>
      </w:pPr>
      <w:r>
        <w:t>For the filename, please use the following structure:</w:t>
      </w:r>
    </w:p>
    <w:p w14:paraId="1A9DB6CD" w14:textId="37002B05" w:rsidR="00A909B3" w:rsidRDefault="00A909B3" w:rsidP="00A909B3">
      <w:pPr>
        <w:pStyle w:val="EAEA16Paragraph"/>
        <w:ind w:firstLine="0"/>
      </w:pPr>
      <w:r>
        <w:t>Paper(ID number of your paper)</w:t>
      </w:r>
      <w:r>
        <w:t>_Copyright Form_License Agreement</w:t>
      </w:r>
      <w:r>
        <w:t xml:space="preserve">.docx </w:t>
      </w:r>
      <w:r>
        <w:br/>
      </w:r>
      <w:r>
        <w:t>For example, Paper01_Copyright Form_License Agreement.docx</w:t>
      </w:r>
    </w:p>
    <w:p w14:paraId="54C7B811" w14:textId="77777777" w:rsidR="00A909B3" w:rsidRDefault="00A909B3" w:rsidP="00A909B3">
      <w:pPr>
        <w:pStyle w:val="EAEA16Paragraph"/>
        <w:ind w:firstLine="0"/>
      </w:pPr>
    </w:p>
    <w:p w14:paraId="087BC292" w14:textId="77777777" w:rsidR="00A909B3" w:rsidRDefault="00A909B3" w:rsidP="00A909B3">
      <w:pPr>
        <w:pStyle w:val="EAEA16Paragraph"/>
        <w:ind w:firstLine="0"/>
      </w:pPr>
    </w:p>
    <w:p w14:paraId="5FDF5AAC" w14:textId="77777777" w:rsidR="00A909B3" w:rsidRDefault="00A909B3" w:rsidP="00A909B3">
      <w:pPr>
        <w:pStyle w:val="EAEA16Paragraph"/>
        <w:ind w:firstLine="0"/>
      </w:pPr>
    </w:p>
    <w:p w14:paraId="090F6508" w14:textId="77777777" w:rsidR="00A909B3" w:rsidRDefault="00A909B3" w:rsidP="00A909B3">
      <w:pPr>
        <w:pStyle w:val="EAEA16Paragraph"/>
        <w:ind w:firstLine="0"/>
      </w:pPr>
    </w:p>
    <w:p w14:paraId="5394AC0D" w14:textId="77777777" w:rsidR="00A909B3" w:rsidRDefault="00A909B3" w:rsidP="00A909B3">
      <w:pPr>
        <w:pStyle w:val="EAEA16Paragraph"/>
        <w:ind w:firstLine="0"/>
      </w:pPr>
    </w:p>
    <w:p w14:paraId="590B87C7" w14:textId="77777777" w:rsidR="00A909B3" w:rsidRDefault="00A909B3" w:rsidP="00A909B3">
      <w:pPr>
        <w:pStyle w:val="EAEA16Paragraph"/>
        <w:ind w:firstLine="0"/>
      </w:pPr>
    </w:p>
    <w:p w14:paraId="1E230F06" w14:textId="243E1196" w:rsidR="008F47A9" w:rsidRPr="003C264C" w:rsidRDefault="008F47A9" w:rsidP="00A909B3">
      <w:pPr>
        <w:pStyle w:val="EAEA16Header1"/>
        <w:rPr>
          <w:szCs w:val="22"/>
        </w:rPr>
      </w:pPr>
      <w:r w:rsidRPr="008F47A9">
        <w:t>Bibli</w:t>
      </w:r>
      <w:r w:rsidR="00707F8E">
        <w:t>o</w:t>
      </w:r>
      <w:r w:rsidRPr="008F47A9">
        <w:t>graphy</w:t>
      </w:r>
      <w:r w:rsidR="00AA6E57">
        <w:t xml:space="preserve"> </w:t>
      </w:r>
      <w:r w:rsidR="00E46FB8">
        <w:t>(Harvard Style)</w:t>
      </w:r>
    </w:p>
    <w:p w14:paraId="42041D24" w14:textId="77777777" w:rsidR="00A947D9" w:rsidRPr="00A947D9" w:rsidRDefault="00A947D9" w:rsidP="004D2D8F">
      <w:pPr>
        <w:pStyle w:val="EAEA16Bibliography"/>
        <w:rPr>
          <w:lang w:eastAsia="en-GB"/>
        </w:rPr>
      </w:pPr>
      <w:r w:rsidRPr="00A947D9">
        <w:rPr>
          <w:lang w:eastAsia="en-GB"/>
        </w:rPr>
        <w:t xml:space="preserve">Generally, Harvard Reference List citations follow this format: </w:t>
      </w:r>
    </w:p>
    <w:p w14:paraId="32DEBE41" w14:textId="77777777" w:rsidR="00A947D9" w:rsidRPr="00A947D9" w:rsidRDefault="00A947D9" w:rsidP="004D2D8F">
      <w:pPr>
        <w:pStyle w:val="EAEA16Bibliography"/>
        <w:rPr>
          <w:lang w:eastAsia="en-GB"/>
        </w:rPr>
      </w:pPr>
      <w:r w:rsidRPr="00A947D9">
        <w:rPr>
          <w:lang w:eastAsia="en-GB"/>
        </w:rPr>
        <w:t xml:space="preserve">Last name, First Initial. (Year published). </w:t>
      </w:r>
      <w:r w:rsidRPr="00A947D9">
        <w:rPr>
          <w:i/>
          <w:lang w:eastAsia="en-GB"/>
        </w:rPr>
        <w:t>Title</w:t>
      </w:r>
      <w:r w:rsidRPr="00A947D9">
        <w:rPr>
          <w:lang w:eastAsia="en-GB"/>
        </w:rPr>
        <w:t>. City: Publisher.</w:t>
      </w:r>
    </w:p>
    <w:p w14:paraId="263584BA" w14:textId="77777777" w:rsidR="00295FD5" w:rsidRDefault="00295FD5" w:rsidP="004D2D8F">
      <w:pPr>
        <w:pStyle w:val="EAEA16Bibliography"/>
      </w:pPr>
    </w:p>
    <w:p w14:paraId="6E31A77D" w14:textId="77777777" w:rsidR="002B0B70" w:rsidRDefault="00E46FB8" w:rsidP="004D2D8F">
      <w:pPr>
        <w:pStyle w:val="EAEA16Bibliography"/>
      </w:pPr>
      <w:r>
        <w:t xml:space="preserve">Calvino, I. </w:t>
      </w:r>
      <w:r w:rsidR="00871935">
        <w:t>(</w:t>
      </w:r>
      <w:r>
        <w:t>1997</w:t>
      </w:r>
      <w:r w:rsidR="00871935">
        <w:t>)</w:t>
      </w:r>
      <w:r w:rsidR="00735902">
        <w:t>.</w:t>
      </w:r>
      <w:r>
        <w:t xml:space="preserve"> </w:t>
      </w:r>
      <w:r>
        <w:rPr>
          <w:i/>
        </w:rPr>
        <w:t>Invisible cities</w:t>
      </w:r>
      <w:r w:rsidR="00A947D9">
        <w:rPr>
          <w:i/>
        </w:rPr>
        <w:t>.</w:t>
      </w:r>
      <w:r>
        <w:rPr>
          <w:i/>
        </w:rPr>
        <w:t xml:space="preserve"> </w:t>
      </w:r>
      <w:r>
        <w:t>London</w:t>
      </w:r>
      <w:r w:rsidR="00A947D9">
        <w:t>: Vintage</w:t>
      </w:r>
      <w:r>
        <w:t>.</w:t>
      </w:r>
      <w:bookmarkEnd w:id="0"/>
      <w:bookmarkEnd w:id="1"/>
    </w:p>
    <w:p w14:paraId="01F3510A" w14:textId="77777777" w:rsidR="00A947D9" w:rsidRDefault="00A947D9" w:rsidP="00E46FB8">
      <w:pPr>
        <w:pStyle w:val="EAEA16Bibliography"/>
        <w:rPr>
          <w:lang w:val="en-GB"/>
        </w:rPr>
      </w:pPr>
    </w:p>
    <w:p w14:paraId="6E788C06" w14:textId="77777777" w:rsidR="00A947D9" w:rsidRDefault="00A947D9" w:rsidP="00E46FB8">
      <w:pPr>
        <w:pStyle w:val="EAEA16Bibliography"/>
        <w:rPr>
          <w:lang w:val="en-GB"/>
        </w:rPr>
      </w:pPr>
      <w:r>
        <w:rPr>
          <w:lang w:val="en-GB"/>
        </w:rPr>
        <w:t xml:space="preserve">As a reference, you can use the following website: </w:t>
      </w:r>
    </w:p>
    <w:p w14:paraId="45469FD8" w14:textId="4BFA2926" w:rsidR="00E73341" w:rsidRDefault="00A947D9" w:rsidP="00A909B3">
      <w:pPr>
        <w:pStyle w:val="EAEA16Bibliography"/>
        <w:rPr>
          <w:lang w:val="en-GB"/>
        </w:rPr>
      </w:pPr>
      <w:r w:rsidRPr="00A947D9">
        <w:rPr>
          <w:lang w:val="en-GB"/>
        </w:rPr>
        <w:t>https://www.citethisforme.com/harvard-referencing</w:t>
      </w:r>
    </w:p>
    <w:p w14:paraId="730C30CF" w14:textId="77777777" w:rsidR="00E73341" w:rsidRPr="00E45D87" w:rsidRDefault="00E73341" w:rsidP="00E73341">
      <w:pPr>
        <w:pStyle w:val="EAEA16Header1"/>
        <w:rPr>
          <w:lang w:val="en-GB"/>
        </w:rPr>
      </w:pPr>
    </w:p>
    <w:sectPr w:rsidR="00E73341" w:rsidRPr="00E45D87" w:rsidSect="008043E9">
      <w:headerReference w:type="even" r:id="rId10"/>
      <w:headerReference w:type="default" r:id="rId11"/>
      <w:footerReference w:type="even" r:id="rId12"/>
      <w:footerReference w:type="default" r:id="rId13"/>
      <w:footerReference w:type="first" r:id="rId14"/>
      <w:type w:val="continuous"/>
      <w:pgSz w:w="9979" w:h="14181" w:code="138"/>
      <w:pgMar w:top="1134" w:right="1134" w:bottom="1134" w:left="1418" w:header="624" w:footer="62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71B3CA" w14:textId="77777777" w:rsidR="00DE4F68" w:rsidRDefault="00DE4F68" w:rsidP="00BA4AC3">
      <w:pPr>
        <w:spacing w:after="0" w:line="240" w:lineRule="auto"/>
      </w:pPr>
      <w:r>
        <w:separator/>
      </w:r>
    </w:p>
    <w:p w14:paraId="350B1F41" w14:textId="77777777" w:rsidR="00DE4F68" w:rsidRDefault="00DE4F68"/>
  </w:endnote>
  <w:endnote w:type="continuationSeparator" w:id="0">
    <w:p w14:paraId="48C02CCC" w14:textId="77777777" w:rsidR="00DE4F68" w:rsidRDefault="00DE4F68" w:rsidP="00BA4AC3">
      <w:pPr>
        <w:spacing w:after="0" w:line="240" w:lineRule="auto"/>
      </w:pPr>
      <w:r>
        <w:continuationSeparator/>
      </w:r>
    </w:p>
    <w:p w14:paraId="0F835FDC" w14:textId="77777777" w:rsidR="00DE4F68" w:rsidRDefault="00DE4F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E6E2B" w14:textId="77777777" w:rsidR="003564BE" w:rsidRPr="00B67758" w:rsidRDefault="003564BE" w:rsidP="003564BE">
    <w:pPr>
      <w:framePr w:wrap="around" w:vAnchor="text" w:hAnchor="margin" w:xAlign="outside" w:y="1"/>
      <w:spacing w:after="0" w:line="240" w:lineRule="auto"/>
      <w:rPr>
        <w:rStyle w:val="PageNumber"/>
        <w:rFonts w:ascii="Arial Narrow" w:hAnsi="Arial Narrow"/>
        <w:color w:val="7F7F7F"/>
        <w:sz w:val="20"/>
        <w:szCs w:val="20"/>
      </w:rPr>
    </w:pPr>
    <w:r w:rsidRPr="00B67758">
      <w:rPr>
        <w:rStyle w:val="PageNumber"/>
        <w:rFonts w:ascii="Arial Narrow" w:hAnsi="Arial Narrow"/>
        <w:color w:val="7F7F7F"/>
        <w:sz w:val="20"/>
        <w:szCs w:val="20"/>
      </w:rPr>
      <w:fldChar w:fldCharType="begin"/>
    </w:r>
    <w:r w:rsidRPr="00B67758">
      <w:rPr>
        <w:rStyle w:val="PageNumber"/>
        <w:rFonts w:ascii="Arial Narrow" w:hAnsi="Arial Narrow"/>
        <w:color w:val="7F7F7F"/>
        <w:sz w:val="20"/>
        <w:szCs w:val="20"/>
      </w:rPr>
      <w:instrText xml:space="preserve">PAGE  </w:instrText>
    </w:r>
    <w:r w:rsidRPr="00B67758">
      <w:rPr>
        <w:rStyle w:val="PageNumber"/>
        <w:rFonts w:ascii="Arial Narrow" w:hAnsi="Arial Narrow"/>
        <w:color w:val="7F7F7F"/>
        <w:sz w:val="20"/>
        <w:szCs w:val="20"/>
      </w:rPr>
      <w:fldChar w:fldCharType="separate"/>
    </w:r>
    <w:r w:rsidR="00376839">
      <w:rPr>
        <w:rStyle w:val="PageNumber"/>
        <w:rFonts w:ascii="Arial Narrow" w:hAnsi="Arial Narrow"/>
        <w:noProof/>
        <w:color w:val="7F7F7F"/>
        <w:sz w:val="20"/>
        <w:szCs w:val="20"/>
      </w:rPr>
      <w:t>2</w:t>
    </w:r>
    <w:r w:rsidRPr="00B67758">
      <w:rPr>
        <w:rStyle w:val="PageNumber"/>
        <w:rFonts w:ascii="Arial Narrow" w:hAnsi="Arial Narrow"/>
        <w:color w:val="7F7F7F"/>
        <w:sz w:val="20"/>
        <w:szCs w:val="20"/>
      </w:rPr>
      <w:fldChar w:fldCharType="end"/>
    </w:r>
  </w:p>
  <w:p w14:paraId="54F52789" w14:textId="77777777" w:rsidR="003564BE" w:rsidRPr="00B67758" w:rsidRDefault="003564BE" w:rsidP="00677E7B">
    <w:pPr>
      <w:tabs>
        <w:tab w:val="right" w:pos="7427"/>
      </w:tabs>
      <w:spacing w:after="0" w:line="240" w:lineRule="auto"/>
      <w:ind w:left="397"/>
      <w:rPr>
        <w:rFonts w:ascii="Arial Narrow" w:hAnsi="Arial Narrow"/>
        <w:color w:val="7F7F7F"/>
        <w:sz w:val="20"/>
        <w:szCs w:val="20"/>
        <w:lang w:val="en-US"/>
      </w:rPr>
    </w:pPr>
    <w:r w:rsidRPr="00B67758">
      <w:rPr>
        <w:rFonts w:ascii="Arial Narrow" w:hAnsi="Arial Narrow"/>
        <w:color w:val="7F7F7F"/>
        <w:sz w:val="20"/>
        <w:szCs w:val="20"/>
        <w:lang w:val="en-US"/>
      </w:rPr>
      <w:t>|</w:t>
    </w:r>
    <w:r w:rsidR="00677E7B">
      <w:rPr>
        <w:rFonts w:ascii="Arial Narrow" w:hAnsi="Arial Narrow"/>
        <w:color w:val="7F7F7F"/>
        <w:sz w:val="20"/>
        <w:szCs w:val="20"/>
        <w:lang w:val="en-US"/>
      </w:rPr>
      <w:tab/>
    </w:r>
    <w:r w:rsidR="00F42F26">
      <w:rPr>
        <w:rFonts w:ascii="Arial Narrow" w:hAnsi="Arial Narrow"/>
        <w:color w:val="7F7F7F"/>
        <w:sz w:val="20"/>
        <w:szCs w:val="20"/>
        <w:lang w:val="en-US"/>
      </w:rPr>
      <w:t>Envisioning Architectur</w:t>
    </w:r>
    <w:r w:rsidR="008E3EA8">
      <w:rPr>
        <w:rFonts w:ascii="Arial Narrow" w:hAnsi="Arial Narrow"/>
        <w:color w:val="7F7F7F"/>
        <w:sz w:val="20"/>
        <w:szCs w:val="20"/>
        <w:lang w:val="en-US"/>
      </w:rPr>
      <w:t xml:space="preserve">al </w:t>
    </w:r>
    <w:r w:rsidR="00977862">
      <w:rPr>
        <w:rFonts w:ascii="Arial Narrow" w:hAnsi="Arial Narrow"/>
        <w:color w:val="7F7F7F"/>
        <w:sz w:val="20"/>
        <w:szCs w:val="20"/>
        <w:lang w:val="en-US"/>
      </w:rPr>
      <w:t>Scal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7F25B" w14:textId="77777777" w:rsidR="003564BE" w:rsidRPr="00FF0BC9" w:rsidRDefault="003564BE" w:rsidP="003564BE">
    <w:pPr>
      <w:framePr w:wrap="around" w:vAnchor="text" w:hAnchor="margin" w:xAlign="outside" w:y="1"/>
      <w:spacing w:after="0" w:line="240" w:lineRule="auto"/>
      <w:rPr>
        <w:rStyle w:val="PageNumber"/>
        <w:rFonts w:ascii="Arial Narrow" w:hAnsi="Arial Narrow"/>
        <w:color w:val="7F7F7F"/>
        <w:sz w:val="20"/>
        <w:szCs w:val="20"/>
      </w:rPr>
    </w:pPr>
    <w:r w:rsidRPr="00FF0BC9">
      <w:rPr>
        <w:rStyle w:val="PageNumber"/>
        <w:rFonts w:ascii="Arial Narrow" w:hAnsi="Arial Narrow"/>
        <w:color w:val="7F7F7F"/>
        <w:sz w:val="20"/>
        <w:szCs w:val="20"/>
      </w:rPr>
      <w:fldChar w:fldCharType="begin"/>
    </w:r>
    <w:r w:rsidRPr="00FF0BC9">
      <w:rPr>
        <w:rStyle w:val="PageNumber"/>
        <w:rFonts w:ascii="Arial Narrow" w:hAnsi="Arial Narrow"/>
        <w:color w:val="7F7F7F"/>
        <w:sz w:val="20"/>
        <w:szCs w:val="20"/>
      </w:rPr>
      <w:instrText xml:space="preserve">PAGE  </w:instrText>
    </w:r>
    <w:r w:rsidRPr="00FF0BC9">
      <w:rPr>
        <w:rStyle w:val="PageNumber"/>
        <w:rFonts w:ascii="Arial Narrow" w:hAnsi="Arial Narrow"/>
        <w:color w:val="7F7F7F"/>
        <w:sz w:val="20"/>
        <w:szCs w:val="20"/>
      </w:rPr>
      <w:fldChar w:fldCharType="separate"/>
    </w:r>
    <w:r w:rsidR="00376839">
      <w:rPr>
        <w:rStyle w:val="PageNumber"/>
        <w:rFonts w:ascii="Arial Narrow" w:hAnsi="Arial Narrow"/>
        <w:noProof/>
        <w:color w:val="7F7F7F"/>
        <w:sz w:val="20"/>
        <w:szCs w:val="20"/>
      </w:rPr>
      <w:t>3</w:t>
    </w:r>
    <w:r w:rsidRPr="00FF0BC9">
      <w:rPr>
        <w:rStyle w:val="PageNumber"/>
        <w:rFonts w:ascii="Arial Narrow" w:hAnsi="Arial Narrow"/>
        <w:color w:val="7F7F7F"/>
        <w:sz w:val="20"/>
        <w:szCs w:val="20"/>
      </w:rPr>
      <w:fldChar w:fldCharType="end"/>
    </w:r>
  </w:p>
  <w:p w14:paraId="21394CC0" w14:textId="51D4D28B" w:rsidR="003564BE" w:rsidRPr="00FF0BC9" w:rsidRDefault="00850051" w:rsidP="003B0330">
    <w:pPr>
      <w:tabs>
        <w:tab w:val="left" w:pos="6747"/>
      </w:tabs>
      <w:spacing w:after="0" w:line="240" w:lineRule="auto"/>
      <w:ind w:right="197"/>
      <w:rPr>
        <w:rFonts w:ascii="Arial Narrow" w:hAnsi="Arial Narrow"/>
        <w:color w:val="7F7F7F"/>
        <w:sz w:val="20"/>
        <w:szCs w:val="20"/>
        <w:lang w:val="en-US"/>
      </w:rPr>
    </w:pPr>
    <w:r>
      <w:rPr>
        <w:rFonts w:ascii="Arial Narrow" w:hAnsi="Arial Narrow"/>
        <w:color w:val="7F7F7F"/>
        <w:sz w:val="20"/>
        <w:szCs w:val="20"/>
        <w:lang w:val="en-US"/>
      </w:rPr>
      <w:t>Scale and</w:t>
    </w:r>
    <w:r w:rsidR="00EC5CCD">
      <w:rPr>
        <w:rFonts w:ascii="Arial Narrow" w:hAnsi="Arial Narrow"/>
        <w:color w:val="7F7F7F"/>
        <w:sz w:val="20"/>
        <w:szCs w:val="20"/>
        <w:lang w:val="en-US"/>
      </w:rPr>
      <w:t xml:space="preserve"> the Senses</w:t>
    </w:r>
    <w:r w:rsidR="003564BE" w:rsidRPr="00FF0BC9">
      <w:rPr>
        <w:rFonts w:ascii="Arial Narrow" w:hAnsi="Arial Narrow"/>
        <w:color w:val="7F7F7F"/>
        <w:sz w:val="20"/>
        <w:szCs w:val="20"/>
        <w:lang w:val="en-US"/>
      </w:rPr>
      <w:tab/>
    </w:r>
    <w:r w:rsidR="003B0330">
      <w:rPr>
        <w:rFonts w:ascii="Arial Narrow" w:hAnsi="Arial Narrow"/>
        <w:color w:val="7F7F7F"/>
        <w:sz w:val="20"/>
        <w:szCs w:val="20"/>
        <w:lang w:val="en-US"/>
      </w:rPr>
      <w:t xml:space="preserve">     </w:t>
    </w:r>
    <w:r w:rsidR="003564BE" w:rsidRPr="00FF0BC9">
      <w:rPr>
        <w:rFonts w:ascii="Arial Narrow" w:hAnsi="Arial Narrow"/>
        <w:color w:val="7F7F7F"/>
        <w:sz w:val="20"/>
        <w:szCs w:val="20"/>
        <w:lang w:val="en-US"/>
      </w:rPr>
      <w:t>|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9C99E" w14:textId="77777777" w:rsidR="003564BE" w:rsidRPr="00B67758" w:rsidRDefault="003564BE" w:rsidP="003564BE">
    <w:pPr>
      <w:framePr w:wrap="around" w:vAnchor="text" w:hAnchor="margin" w:xAlign="outside" w:y="1"/>
      <w:spacing w:after="0" w:line="240" w:lineRule="auto"/>
      <w:rPr>
        <w:rStyle w:val="PageNumber"/>
        <w:rFonts w:ascii="Arial Narrow" w:hAnsi="Arial Narrow"/>
        <w:color w:val="7F7F7F"/>
        <w:sz w:val="20"/>
        <w:szCs w:val="20"/>
      </w:rPr>
    </w:pPr>
    <w:r w:rsidRPr="00B67758">
      <w:rPr>
        <w:rStyle w:val="PageNumber"/>
        <w:rFonts w:ascii="Arial Narrow" w:hAnsi="Arial Narrow"/>
        <w:color w:val="7F7F7F"/>
        <w:sz w:val="20"/>
        <w:szCs w:val="20"/>
      </w:rPr>
      <w:fldChar w:fldCharType="begin"/>
    </w:r>
    <w:r w:rsidRPr="00B67758">
      <w:rPr>
        <w:rStyle w:val="PageNumber"/>
        <w:rFonts w:ascii="Arial Narrow" w:hAnsi="Arial Narrow"/>
        <w:color w:val="7F7F7F"/>
        <w:sz w:val="20"/>
        <w:szCs w:val="20"/>
      </w:rPr>
      <w:instrText xml:space="preserve">PAGE  </w:instrText>
    </w:r>
    <w:r w:rsidRPr="00B67758">
      <w:rPr>
        <w:rStyle w:val="PageNumber"/>
        <w:rFonts w:ascii="Arial Narrow" w:hAnsi="Arial Narrow"/>
        <w:color w:val="7F7F7F"/>
        <w:sz w:val="20"/>
        <w:szCs w:val="20"/>
      </w:rPr>
      <w:fldChar w:fldCharType="separate"/>
    </w:r>
    <w:r w:rsidR="00376839">
      <w:rPr>
        <w:rStyle w:val="PageNumber"/>
        <w:rFonts w:ascii="Arial Narrow" w:hAnsi="Arial Narrow"/>
        <w:noProof/>
        <w:color w:val="7F7F7F"/>
        <w:sz w:val="20"/>
        <w:szCs w:val="20"/>
      </w:rPr>
      <w:t>1</w:t>
    </w:r>
    <w:r w:rsidRPr="00B67758">
      <w:rPr>
        <w:rStyle w:val="PageNumber"/>
        <w:rFonts w:ascii="Arial Narrow" w:hAnsi="Arial Narrow"/>
        <w:color w:val="7F7F7F"/>
        <w:sz w:val="20"/>
        <w:szCs w:val="20"/>
      </w:rPr>
      <w:fldChar w:fldCharType="end"/>
    </w:r>
  </w:p>
  <w:p w14:paraId="6D389753" w14:textId="5262666C" w:rsidR="003564BE" w:rsidRPr="00B67758" w:rsidRDefault="00977862" w:rsidP="003564BE">
    <w:pPr>
      <w:tabs>
        <w:tab w:val="right" w:pos="6747"/>
      </w:tabs>
      <w:spacing w:after="0" w:line="240" w:lineRule="auto"/>
      <w:ind w:right="397"/>
      <w:rPr>
        <w:rFonts w:ascii="Arial Narrow" w:hAnsi="Arial Narrow"/>
        <w:color w:val="7F7F7F"/>
        <w:sz w:val="20"/>
        <w:szCs w:val="20"/>
        <w:lang w:val="en-US"/>
      </w:rPr>
    </w:pPr>
    <w:r>
      <w:rPr>
        <w:rFonts w:ascii="Arial Narrow" w:hAnsi="Arial Narrow"/>
        <w:color w:val="7F7F7F"/>
        <w:sz w:val="20"/>
        <w:szCs w:val="20"/>
        <w:lang w:val="en-US"/>
      </w:rPr>
      <w:t xml:space="preserve">Scale and </w:t>
    </w:r>
    <w:r w:rsidR="00EC5CCD">
      <w:rPr>
        <w:rFonts w:ascii="Arial Narrow" w:hAnsi="Arial Narrow"/>
        <w:color w:val="7F7F7F"/>
        <w:sz w:val="20"/>
        <w:szCs w:val="20"/>
        <w:lang w:val="en-US"/>
      </w:rPr>
      <w:t>the Senses</w:t>
    </w:r>
    <w:r w:rsidR="003564BE" w:rsidRPr="00B67758">
      <w:rPr>
        <w:rFonts w:ascii="Arial Narrow" w:hAnsi="Arial Narrow"/>
        <w:color w:val="7F7F7F"/>
        <w:sz w:val="20"/>
        <w:szCs w:val="20"/>
        <w:lang w:val="en-US"/>
      </w:rPr>
      <w:tab/>
      <w:t>|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39DFA" w14:textId="77777777" w:rsidR="00DE4F68" w:rsidRDefault="00DE4F68" w:rsidP="00D17999">
      <w:pPr>
        <w:spacing w:after="0" w:line="240" w:lineRule="auto"/>
      </w:pPr>
      <w:r>
        <w:separator/>
      </w:r>
    </w:p>
  </w:footnote>
  <w:footnote w:type="continuationSeparator" w:id="0">
    <w:p w14:paraId="54673274" w14:textId="77777777" w:rsidR="00DE4F68" w:rsidRDefault="00DE4F68" w:rsidP="00BA4AC3">
      <w:pPr>
        <w:spacing w:after="0" w:line="240" w:lineRule="auto"/>
      </w:pPr>
      <w:r>
        <w:continuationSeparator/>
      </w:r>
    </w:p>
    <w:p w14:paraId="16075F3D" w14:textId="77777777" w:rsidR="00DE4F68" w:rsidRDefault="00DE4F68"/>
  </w:footnote>
  <w:footnote w:id="1">
    <w:p w14:paraId="0042BE8C" w14:textId="77777777" w:rsidR="00F9148B" w:rsidRPr="00C609C1" w:rsidRDefault="00F9148B" w:rsidP="00B170E2">
      <w:pPr>
        <w:pStyle w:val="FootnoteText"/>
        <w:spacing w:after="0"/>
        <w:rPr>
          <w:rStyle w:val="EAEA16FootnoteChar"/>
        </w:rPr>
      </w:pPr>
      <w:r>
        <w:rPr>
          <w:rStyle w:val="FootnoteReference"/>
        </w:rPr>
        <w:footnoteRef/>
      </w:r>
      <w:r w:rsidRPr="00C609C1">
        <w:rPr>
          <w:rStyle w:val="EAEA16FootnoteChar"/>
        </w:rPr>
        <w:t xml:space="preserve"> Footnote text here [Style to use: EAEA1</w:t>
      </w:r>
      <w:r w:rsidR="00F64D55">
        <w:rPr>
          <w:rStyle w:val="EAEA16FootnoteChar"/>
        </w:rPr>
        <w:t>6</w:t>
      </w:r>
      <w:r w:rsidRPr="00C609C1">
        <w:rPr>
          <w:rStyle w:val="EAEA16FootnoteChar"/>
        </w:rPr>
        <w:t>_Footnote]</w:t>
      </w:r>
    </w:p>
  </w:footnote>
  <w:footnote w:id="2">
    <w:p w14:paraId="1B94ADE5" w14:textId="77777777" w:rsidR="00B170E2" w:rsidRPr="00C609C1" w:rsidRDefault="00B170E2" w:rsidP="00B170E2">
      <w:pPr>
        <w:pStyle w:val="FootnoteText"/>
        <w:spacing w:after="0"/>
        <w:rPr>
          <w:rStyle w:val="EAEA16FootnoteChar"/>
        </w:rPr>
      </w:pPr>
      <w:r>
        <w:rPr>
          <w:rStyle w:val="FootnoteReference"/>
        </w:rPr>
        <w:footnoteRef/>
      </w:r>
      <w:r>
        <w:t xml:space="preserve"> </w:t>
      </w:r>
      <w:r w:rsidRPr="00C609C1">
        <w:rPr>
          <w:rStyle w:val="EAEA16FootnoteChar"/>
        </w:rPr>
        <w:t>Footnote text here [Style to use: EAEA1</w:t>
      </w:r>
      <w:r w:rsidR="00F64D55">
        <w:rPr>
          <w:rStyle w:val="EAEA16FootnoteChar"/>
        </w:rPr>
        <w:t>6</w:t>
      </w:r>
      <w:r w:rsidRPr="00C609C1">
        <w:rPr>
          <w:rStyle w:val="EAEA16FootnoteChar"/>
        </w:rPr>
        <w:t>_Footnote]</w:t>
      </w:r>
    </w:p>
  </w:footnote>
  <w:footnote w:id="3">
    <w:p w14:paraId="47369604" w14:textId="77777777" w:rsidR="00CD024E" w:rsidRDefault="00CD024E" w:rsidP="00CD024E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 </w:t>
      </w:r>
      <w:r>
        <w:rPr>
          <w:lang w:val="en-GB"/>
        </w:rPr>
        <w:t xml:space="preserve">Calvino, Italo. </w:t>
      </w:r>
      <w:r>
        <w:rPr>
          <w:i/>
          <w:lang w:val="en-GB"/>
        </w:rPr>
        <w:t>Invisible Cities</w:t>
      </w:r>
      <w:r>
        <w:rPr>
          <w:lang w:val="en-GB"/>
        </w:rPr>
        <w:t>. San Diego - New York - London: Harvest/HBJ. 1978. p.44.</w:t>
      </w:r>
    </w:p>
    <w:p w14:paraId="1047CE6A" w14:textId="1425E934" w:rsidR="00CD024E" w:rsidRPr="00CD024E" w:rsidRDefault="00CD024E">
      <w:pPr>
        <w:pStyle w:val="FootnoteText"/>
        <w:rPr>
          <w:lang w:val="da-DK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7E579" w14:textId="77777777" w:rsidR="003564BE" w:rsidRPr="00B67758" w:rsidRDefault="00D07887" w:rsidP="004B6C22">
    <w:pPr>
      <w:pStyle w:val="EAEA16Page-header-even"/>
    </w:pPr>
    <w:r w:rsidRPr="00B67758">
      <w:t>Name Sur</w:t>
    </w:r>
    <w:r w:rsidR="003564BE" w:rsidRPr="00B67758">
      <w:t xml:space="preserve">name, </w:t>
    </w:r>
    <w:r w:rsidRPr="00B67758">
      <w:t>Name Sur</w:t>
    </w:r>
    <w:r w:rsidR="003564BE" w:rsidRPr="00B67758">
      <w:t>name [Style: EAEA</w:t>
    </w:r>
    <w:r w:rsidR="00351143">
      <w:t>1</w:t>
    </w:r>
    <w:r w:rsidR="00977862">
      <w:t>6</w:t>
    </w:r>
    <w:r w:rsidR="00351143">
      <w:t>_</w:t>
    </w:r>
    <w:r w:rsidR="003564BE" w:rsidRPr="00B67758">
      <w:t>Page-header</w:t>
    </w:r>
    <w:r w:rsidR="004B6C22">
      <w:t>-even</w:t>
    </w:r>
    <w:r w:rsidR="003564BE" w:rsidRPr="00B67758">
      <w:t>]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4153C" w14:textId="77777777" w:rsidR="003564BE" w:rsidRPr="00FF0BC9" w:rsidRDefault="003564BE" w:rsidP="004B6C22">
    <w:pPr>
      <w:pStyle w:val="EAEA16Page-header-odd"/>
    </w:pPr>
    <w:r w:rsidRPr="00FF0BC9">
      <w:t>Title of the paper [Style: EAEA</w:t>
    </w:r>
    <w:r w:rsidR="00351143">
      <w:t>1</w:t>
    </w:r>
    <w:r w:rsidR="00977862">
      <w:t>6</w:t>
    </w:r>
    <w:r w:rsidR="00351143">
      <w:t>_</w:t>
    </w:r>
    <w:r w:rsidRPr="00FF0BC9">
      <w:t>Page-header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B0A44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5433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0CC4F9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C447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72E219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500857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BEA5FF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D5684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5DAF8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F9E65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1499E"/>
    <w:multiLevelType w:val="hybridMultilevel"/>
    <w:tmpl w:val="DBDE68B2"/>
    <w:lvl w:ilvl="0" w:tplc="08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1" w15:restartNumberingAfterBreak="0">
    <w:nsid w:val="01072AA5"/>
    <w:multiLevelType w:val="hybridMultilevel"/>
    <w:tmpl w:val="8DEE55B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1862377"/>
    <w:multiLevelType w:val="hybridMultilevel"/>
    <w:tmpl w:val="99EA19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222A31"/>
    <w:multiLevelType w:val="multilevel"/>
    <w:tmpl w:val="28D27848"/>
    <w:styleLink w:val="LetterListTimesNewRoman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491BDB"/>
    <w:multiLevelType w:val="hybridMultilevel"/>
    <w:tmpl w:val="A94668DC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0F88149A"/>
    <w:multiLevelType w:val="multilevel"/>
    <w:tmpl w:val="99EA19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551B90"/>
    <w:multiLevelType w:val="hybridMultilevel"/>
    <w:tmpl w:val="1EF86FDA"/>
    <w:lvl w:ilvl="0" w:tplc="08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7" w15:restartNumberingAfterBreak="0">
    <w:nsid w:val="1FA5225F"/>
    <w:multiLevelType w:val="multilevel"/>
    <w:tmpl w:val="28D27848"/>
    <w:numStyleLink w:val="StyleLetterTimesNewRomanOutlinenumberedLeft0"/>
  </w:abstractNum>
  <w:abstractNum w:abstractNumId="18" w15:restartNumberingAfterBreak="0">
    <w:nsid w:val="20F91FDC"/>
    <w:multiLevelType w:val="multilevel"/>
    <w:tmpl w:val="8DEE55B6"/>
    <w:numStyleLink w:val="NumberedListTimesNewRomanLeft0cmHanging07cm"/>
  </w:abstractNum>
  <w:abstractNum w:abstractNumId="19" w15:restartNumberingAfterBreak="0">
    <w:nsid w:val="43C80535"/>
    <w:multiLevelType w:val="multilevel"/>
    <w:tmpl w:val="F69A1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51215AB"/>
    <w:multiLevelType w:val="multilevel"/>
    <w:tmpl w:val="28D27848"/>
    <w:styleLink w:val="StyleLetterTimesNewRomanOutlinenumberedLeft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0404D4"/>
    <w:multiLevelType w:val="hybridMultilevel"/>
    <w:tmpl w:val="E8800F84"/>
    <w:lvl w:ilvl="0" w:tplc="0406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2" w15:restartNumberingAfterBreak="0">
    <w:nsid w:val="58B6799B"/>
    <w:multiLevelType w:val="multilevel"/>
    <w:tmpl w:val="28D27848"/>
    <w:numStyleLink w:val="LetterListTimesNewRoman"/>
  </w:abstractNum>
  <w:abstractNum w:abstractNumId="23" w15:restartNumberingAfterBreak="0">
    <w:nsid w:val="6B4F0DB4"/>
    <w:multiLevelType w:val="multilevel"/>
    <w:tmpl w:val="99EA19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5273CB"/>
    <w:multiLevelType w:val="multilevel"/>
    <w:tmpl w:val="99EA19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946BBF"/>
    <w:multiLevelType w:val="multilevel"/>
    <w:tmpl w:val="1EF86FDA"/>
    <w:styleLink w:val="BulletedSymbolListLeft134cmHanging063cm"/>
    <w:lvl w:ilvl="0">
      <w:start w:val="1"/>
      <w:numFmt w:val="bullet"/>
      <w:lvlText w:val=""/>
      <w:lvlJc w:val="left"/>
      <w:pPr>
        <w:ind w:left="1117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6" w15:restartNumberingAfterBreak="0">
    <w:nsid w:val="79905CC6"/>
    <w:multiLevelType w:val="multilevel"/>
    <w:tmpl w:val="8DEE55B6"/>
    <w:styleLink w:val="NumberedListTimesNewRomanLeft0cmHanging07cm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93788D"/>
    <w:multiLevelType w:val="multilevel"/>
    <w:tmpl w:val="99EA19BE"/>
    <w:styleLink w:val="EAEA16BulletedSymbolsymbolLeft0cmHanging07cm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4683890">
    <w:abstractNumId w:val="14"/>
  </w:num>
  <w:num w:numId="2" w16cid:durableId="623343825">
    <w:abstractNumId w:val="12"/>
  </w:num>
  <w:num w:numId="3" w16cid:durableId="1185287970">
    <w:abstractNumId w:val="23"/>
  </w:num>
  <w:num w:numId="4" w16cid:durableId="1033926260">
    <w:abstractNumId w:val="15"/>
  </w:num>
  <w:num w:numId="5" w16cid:durableId="453065148">
    <w:abstractNumId w:val="11"/>
  </w:num>
  <w:num w:numId="6" w16cid:durableId="755522178">
    <w:abstractNumId w:val="24"/>
  </w:num>
  <w:num w:numId="7" w16cid:durableId="2074159005">
    <w:abstractNumId w:val="22"/>
  </w:num>
  <w:num w:numId="8" w16cid:durableId="1811705582">
    <w:abstractNumId w:val="13"/>
  </w:num>
  <w:num w:numId="9" w16cid:durableId="1815945139">
    <w:abstractNumId w:val="19"/>
  </w:num>
  <w:num w:numId="10" w16cid:durableId="1406339103">
    <w:abstractNumId w:val="10"/>
  </w:num>
  <w:num w:numId="11" w16cid:durableId="747773825">
    <w:abstractNumId w:val="16"/>
  </w:num>
  <w:num w:numId="12" w16cid:durableId="1018047085">
    <w:abstractNumId w:val="27"/>
  </w:num>
  <w:num w:numId="13" w16cid:durableId="1465930978">
    <w:abstractNumId w:val="9"/>
  </w:num>
  <w:num w:numId="14" w16cid:durableId="825706081">
    <w:abstractNumId w:val="7"/>
  </w:num>
  <w:num w:numId="15" w16cid:durableId="1009454554">
    <w:abstractNumId w:val="6"/>
  </w:num>
  <w:num w:numId="16" w16cid:durableId="357044626">
    <w:abstractNumId w:val="5"/>
  </w:num>
  <w:num w:numId="17" w16cid:durableId="857937188">
    <w:abstractNumId w:val="4"/>
  </w:num>
  <w:num w:numId="18" w16cid:durableId="714429533">
    <w:abstractNumId w:val="8"/>
  </w:num>
  <w:num w:numId="19" w16cid:durableId="970406044">
    <w:abstractNumId w:val="3"/>
  </w:num>
  <w:num w:numId="20" w16cid:durableId="1855342171">
    <w:abstractNumId w:val="2"/>
  </w:num>
  <w:num w:numId="21" w16cid:durableId="1252929046">
    <w:abstractNumId w:val="1"/>
  </w:num>
  <w:num w:numId="22" w16cid:durableId="893739041">
    <w:abstractNumId w:val="0"/>
  </w:num>
  <w:num w:numId="23" w16cid:durableId="785386334">
    <w:abstractNumId w:val="25"/>
  </w:num>
  <w:num w:numId="24" w16cid:durableId="898639496">
    <w:abstractNumId w:val="20"/>
  </w:num>
  <w:num w:numId="25" w16cid:durableId="1657296049">
    <w:abstractNumId w:val="17"/>
  </w:num>
  <w:num w:numId="26" w16cid:durableId="1325547127">
    <w:abstractNumId w:val="26"/>
  </w:num>
  <w:num w:numId="27" w16cid:durableId="315189988">
    <w:abstractNumId w:val="18"/>
  </w:num>
  <w:num w:numId="28" w16cid:durableId="10840310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embedSystemFonts/>
  <w:mirrorMargin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HyphenateCaps/>
  <w:evenAndOddHeaders/>
  <w:drawingGridHorizontalSpacing w:val="110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MzM1MjS0tDQ3NjdX0lEKTi0uzszPAymwrAUApD8WtSwAAAA="/>
  </w:docVars>
  <w:rsids>
    <w:rsidRoot w:val="002404A7"/>
    <w:rsid w:val="00001266"/>
    <w:rsid w:val="00010A8E"/>
    <w:rsid w:val="00010CC1"/>
    <w:rsid w:val="00040DDC"/>
    <w:rsid w:val="000476CD"/>
    <w:rsid w:val="00063B82"/>
    <w:rsid w:val="00077C28"/>
    <w:rsid w:val="00081A1A"/>
    <w:rsid w:val="0009372B"/>
    <w:rsid w:val="00093741"/>
    <w:rsid w:val="00097D5A"/>
    <w:rsid w:val="000A1FA6"/>
    <w:rsid w:val="000A5BDA"/>
    <w:rsid w:val="000B2D94"/>
    <w:rsid w:val="000D6D47"/>
    <w:rsid w:val="000E1AB5"/>
    <w:rsid w:val="000E3359"/>
    <w:rsid w:val="000E3B51"/>
    <w:rsid w:val="00103A66"/>
    <w:rsid w:val="001065F2"/>
    <w:rsid w:val="00132857"/>
    <w:rsid w:val="00141CA5"/>
    <w:rsid w:val="001431E5"/>
    <w:rsid w:val="00156411"/>
    <w:rsid w:val="00170E51"/>
    <w:rsid w:val="0017122E"/>
    <w:rsid w:val="00176E5B"/>
    <w:rsid w:val="00191206"/>
    <w:rsid w:val="00196DB5"/>
    <w:rsid w:val="001B1CFE"/>
    <w:rsid w:val="001B240F"/>
    <w:rsid w:val="001C4E04"/>
    <w:rsid w:val="001D0374"/>
    <w:rsid w:val="001F1B5C"/>
    <w:rsid w:val="00213139"/>
    <w:rsid w:val="0022115E"/>
    <w:rsid w:val="00233FF6"/>
    <w:rsid w:val="00236B58"/>
    <w:rsid w:val="002404A7"/>
    <w:rsid w:val="00240AEE"/>
    <w:rsid w:val="00246E23"/>
    <w:rsid w:val="002544E3"/>
    <w:rsid w:val="0027735B"/>
    <w:rsid w:val="002854DB"/>
    <w:rsid w:val="00295FD5"/>
    <w:rsid w:val="002A270B"/>
    <w:rsid w:val="002A50D0"/>
    <w:rsid w:val="002B0B70"/>
    <w:rsid w:val="002B2A75"/>
    <w:rsid w:val="002B319A"/>
    <w:rsid w:val="002C3C58"/>
    <w:rsid w:val="002E51E7"/>
    <w:rsid w:val="002F2BD5"/>
    <w:rsid w:val="002F5EF4"/>
    <w:rsid w:val="002F6686"/>
    <w:rsid w:val="00305B2B"/>
    <w:rsid w:val="00313258"/>
    <w:rsid w:val="0031334E"/>
    <w:rsid w:val="00316645"/>
    <w:rsid w:val="00334E2A"/>
    <w:rsid w:val="00336868"/>
    <w:rsid w:val="003416E1"/>
    <w:rsid w:val="00351143"/>
    <w:rsid w:val="003560EF"/>
    <w:rsid w:val="003564BE"/>
    <w:rsid w:val="0036292E"/>
    <w:rsid w:val="00362C46"/>
    <w:rsid w:val="0037425D"/>
    <w:rsid w:val="00376839"/>
    <w:rsid w:val="003A17E9"/>
    <w:rsid w:val="003A711D"/>
    <w:rsid w:val="003B0330"/>
    <w:rsid w:val="003C0D72"/>
    <w:rsid w:val="003C11E0"/>
    <w:rsid w:val="003C264C"/>
    <w:rsid w:val="003D638D"/>
    <w:rsid w:val="003D66F2"/>
    <w:rsid w:val="003E1D3D"/>
    <w:rsid w:val="003E37A1"/>
    <w:rsid w:val="003F6313"/>
    <w:rsid w:val="00402821"/>
    <w:rsid w:val="00406AC7"/>
    <w:rsid w:val="00412BD7"/>
    <w:rsid w:val="0042130B"/>
    <w:rsid w:val="00431BC5"/>
    <w:rsid w:val="004636C0"/>
    <w:rsid w:val="00492206"/>
    <w:rsid w:val="004A1000"/>
    <w:rsid w:val="004A52A0"/>
    <w:rsid w:val="004B6C22"/>
    <w:rsid w:val="004C2B47"/>
    <w:rsid w:val="004D1552"/>
    <w:rsid w:val="004D2D8F"/>
    <w:rsid w:val="00503F15"/>
    <w:rsid w:val="00504FC5"/>
    <w:rsid w:val="00530082"/>
    <w:rsid w:val="005357BC"/>
    <w:rsid w:val="0054667E"/>
    <w:rsid w:val="0054755B"/>
    <w:rsid w:val="00563F3E"/>
    <w:rsid w:val="00573FB0"/>
    <w:rsid w:val="005858DB"/>
    <w:rsid w:val="00585ADA"/>
    <w:rsid w:val="0059422B"/>
    <w:rsid w:val="005A342F"/>
    <w:rsid w:val="005A55AE"/>
    <w:rsid w:val="005D40B7"/>
    <w:rsid w:val="005E0CFF"/>
    <w:rsid w:val="005E123B"/>
    <w:rsid w:val="005E23DE"/>
    <w:rsid w:val="005F15C4"/>
    <w:rsid w:val="005F6D68"/>
    <w:rsid w:val="006114D0"/>
    <w:rsid w:val="00625028"/>
    <w:rsid w:val="0064311E"/>
    <w:rsid w:val="00650E5F"/>
    <w:rsid w:val="006557B2"/>
    <w:rsid w:val="0066654F"/>
    <w:rsid w:val="00677E7B"/>
    <w:rsid w:val="006C1823"/>
    <w:rsid w:val="006E625A"/>
    <w:rsid w:val="006F78BD"/>
    <w:rsid w:val="00703D06"/>
    <w:rsid w:val="00707F8E"/>
    <w:rsid w:val="0071573B"/>
    <w:rsid w:val="00715CE4"/>
    <w:rsid w:val="00732A8D"/>
    <w:rsid w:val="00735902"/>
    <w:rsid w:val="00742E85"/>
    <w:rsid w:val="00746798"/>
    <w:rsid w:val="00751EEA"/>
    <w:rsid w:val="00770A89"/>
    <w:rsid w:val="00773DDC"/>
    <w:rsid w:val="00774B9B"/>
    <w:rsid w:val="00790268"/>
    <w:rsid w:val="007A7E0D"/>
    <w:rsid w:val="007B1016"/>
    <w:rsid w:val="007B4933"/>
    <w:rsid w:val="007B7F06"/>
    <w:rsid w:val="007C7189"/>
    <w:rsid w:val="007D261F"/>
    <w:rsid w:val="007F3281"/>
    <w:rsid w:val="007F6511"/>
    <w:rsid w:val="008043E9"/>
    <w:rsid w:val="0080653B"/>
    <w:rsid w:val="008457E6"/>
    <w:rsid w:val="00850051"/>
    <w:rsid w:val="00852598"/>
    <w:rsid w:val="00862090"/>
    <w:rsid w:val="00871935"/>
    <w:rsid w:val="00872D3F"/>
    <w:rsid w:val="008850CC"/>
    <w:rsid w:val="0089457D"/>
    <w:rsid w:val="008B6E59"/>
    <w:rsid w:val="008E155C"/>
    <w:rsid w:val="008E3EA8"/>
    <w:rsid w:val="008F47A9"/>
    <w:rsid w:val="009005CF"/>
    <w:rsid w:val="0093463E"/>
    <w:rsid w:val="00955780"/>
    <w:rsid w:val="00957326"/>
    <w:rsid w:val="00964EB5"/>
    <w:rsid w:val="00966284"/>
    <w:rsid w:val="009748EB"/>
    <w:rsid w:val="00977862"/>
    <w:rsid w:val="00986BDB"/>
    <w:rsid w:val="00986D47"/>
    <w:rsid w:val="00991B9B"/>
    <w:rsid w:val="00991D59"/>
    <w:rsid w:val="00993309"/>
    <w:rsid w:val="009967FF"/>
    <w:rsid w:val="009A2C1D"/>
    <w:rsid w:val="009B6DED"/>
    <w:rsid w:val="009D3487"/>
    <w:rsid w:val="009D7FF7"/>
    <w:rsid w:val="009F0FDA"/>
    <w:rsid w:val="009F7A6D"/>
    <w:rsid w:val="00A00747"/>
    <w:rsid w:val="00A0273B"/>
    <w:rsid w:val="00A04F3F"/>
    <w:rsid w:val="00A12E5D"/>
    <w:rsid w:val="00A15307"/>
    <w:rsid w:val="00A23151"/>
    <w:rsid w:val="00A26FC5"/>
    <w:rsid w:val="00A51D69"/>
    <w:rsid w:val="00A52627"/>
    <w:rsid w:val="00A55FE0"/>
    <w:rsid w:val="00A57EAC"/>
    <w:rsid w:val="00A72DF2"/>
    <w:rsid w:val="00A73326"/>
    <w:rsid w:val="00A8526C"/>
    <w:rsid w:val="00A909B3"/>
    <w:rsid w:val="00A947D9"/>
    <w:rsid w:val="00A94E5D"/>
    <w:rsid w:val="00A959F9"/>
    <w:rsid w:val="00A97E2E"/>
    <w:rsid w:val="00AA3B63"/>
    <w:rsid w:val="00AA6E57"/>
    <w:rsid w:val="00AB142F"/>
    <w:rsid w:val="00AC18AD"/>
    <w:rsid w:val="00AC2A1D"/>
    <w:rsid w:val="00AC72C2"/>
    <w:rsid w:val="00AD345C"/>
    <w:rsid w:val="00AF3621"/>
    <w:rsid w:val="00AF4AE2"/>
    <w:rsid w:val="00B0095B"/>
    <w:rsid w:val="00B036B8"/>
    <w:rsid w:val="00B170E2"/>
    <w:rsid w:val="00B26811"/>
    <w:rsid w:val="00B3081A"/>
    <w:rsid w:val="00B44AFE"/>
    <w:rsid w:val="00B539CF"/>
    <w:rsid w:val="00B61DAC"/>
    <w:rsid w:val="00B62194"/>
    <w:rsid w:val="00B63B59"/>
    <w:rsid w:val="00B67758"/>
    <w:rsid w:val="00B768AD"/>
    <w:rsid w:val="00B9261A"/>
    <w:rsid w:val="00B97468"/>
    <w:rsid w:val="00BA3840"/>
    <w:rsid w:val="00BA4AC3"/>
    <w:rsid w:val="00BA6AAD"/>
    <w:rsid w:val="00BA7BEC"/>
    <w:rsid w:val="00BB3089"/>
    <w:rsid w:val="00BD505A"/>
    <w:rsid w:val="00BF5AB3"/>
    <w:rsid w:val="00C115E5"/>
    <w:rsid w:val="00C13E26"/>
    <w:rsid w:val="00C25A2E"/>
    <w:rsid w:val="00C31BF7"/>
    <w:rsid w:val="00C40AF0"/>
    <w:rsid w:val="00C533D5"/>
    <w:rsid w:val="00C53D5D"/>
    <w:rsid w:val="00C609C1"/>
    <w:rsid w:val="00C63EB1"/>
    <w:rsid w:val="00C84859"/>
    <w:rsid w:val="00CB1D66"/>
    <w:rsid w:val="00CC297C"/>
    <w:rsid w:val="00CC3EC6"/>
    <w:rsid w:val="00CC4ABF"/>
    <w:rsid w:val="00CC5502"/>
    <w:rsid w:val="00CC6A52"/>
    <w:rsid w:val="00CD024E"/>
    <w:rsid w:val="00CD38EC"/>
    <w:rsid w:val="00CD4A0A"/>
    <w:rsid w:val="00CE5983"/>
    <w:rsid w:val="00CF2653"/>
    <w:rsid w:val="00D07887"/>
    <w:rsid w:val="00D10100"/>
    <w:rsid w:val="00D17999"/>
    <w:rsid w:val="00D41B3B"/>
    <w:rsid w:val="00D429C5"/>
    <w:rsid w:val="00D50D9E"/>
    <w:rsid w:val="00D63AAC"/>
    <w:rsid w:val="00D65625"/>
    <w:rsid w:val="00D67784"/>
    <w:rsid w:val="00D701BE"/>
    <w:rsid w:val="00D8207C"/>
    <w:rsid w:val="00D82CCB"/>
    <w:rsid w:val="00D90CBD"/>
    <w:rsid w:val="00DB098A"/>
    <w:rsid w:val="00DB72D0"/>
    <w:rsid w:val="00DC0027"/>
    <w:rsid w:val="00DC031B"/>
    <w:rsid w:val="00DC06BC"/>
    <w:rsid w:val="00DC24C0"/>
    <w:rsid w:val="00DD04CF"/>
    <w:rsid w:val="00DE2B97"/>
    <w:rsid w:val="00DE4F68"/>
    <w:rsid w:val="00DE60A4"/>
    <w:rsid w:val="00DE66CB"/>
    <w:rsid w:val="00DF28C8"/>
    <w:rsid w:val="00DF5E8C"/>
    <w:rsid w:val="00E11367"/>
    <w:rsid w:val="00E17DCD"/>
    <w:rsid w:val="00E22D45"/>
    <w:rsid w:val="00E33F48"/>
    <w:rsid w:val="00E45D87"/>
    <w:rsid w:val="00E46FB8"/>
    <w:rsid w:val="00E73341"/>
    <w:rsid w:val="00E86EBB"/>
    <w:rsid w:val="00E92200"/>
    <w:rsid w:val="00E95744"/>
    <w:rsid w:val="00EA1EFC"/>
    <w:rsid w:val="00EA3079"/>
    <w:rsid w:val="00EA466A"/>
    <w:rsid w:val="00EB7585"/>
    <w:rsid w:val="00EC5CCD"/>
    <w:rsid w:val="00EE040D"/>
    <w:rsid w:val="00EE5CAF"/>
    <w:rsid w:val="00F042D7"/>
    <w:rsid w:val="00F07577"/>
    <w:rsid w:val="00F126B0"/>
    <w:rsid w:val="00F27EF9"/>
    <w:rsid w:val="00F42F26"/>
    <w:rsid w:val="00F51129"/>
    <w:rsid w:val="00F57B44"/>
    <w:rsid w:val="00F638DF"/>
    <w:rsid w:val="00F64D55"/>
    <w:rsid w:val="00F65BC8"/>
    <w:rsid w:val="00F87A65"/>
    <w:rsid w:val="00F911DB"/>
    <w:rsid w:val="00F9148B"/>
    <w:rsid w:val="00FA17BE"/>
    <w:rsid w:val="00FA6146"/>
    <w:rsid w:val="00FA6933"/>
    <w:rsid w:val="00FC5C61"/>
    <w:rsid w:val="00FD7D7A"/>
    <w:rsid w:val="00FE09E1"/>
    <w:rsid w:val="00FE1578"/>
    <w:rsid w:val="00FE2B7C"/>
    <w:rsid w:val="00FE30A2"/>
    <w:rsid w:val="00FF0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67B6F8D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da-DK" w:eastAsia="da-DK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609C1"/>
    <w:pPr>
      <w:spacing w:after="200" w:line="276" w:lineRule="auto"/>
    </w:pPr>
    <w:rPr>
      <w:rFonts w:eastAsia="Times New Roman"/>
      <w:sz w:val="22"/>
      <w:szCs w:val="22"/>
      <w:lang w:val="pl-PL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BulletedSymbolListLeft134cmHanging063cm">
    <w:name w:val="Bulleted Symbol List Left:  134 cm Hanging:  063 cm"/>
    <w:basedOn w:val="NoList"/>
    <w:rsid w:val="00C609C1"/>
    <w:pPr>
      <w:numPr>
        <w:numId w:val="23"/>
      </w:numPr>
    </w:pPr>
  </w:style>
  <w:style w:type="numbering" w:customStyle="1" w:styleId="StyleLetterTimesNewRomanOutlinenumberedLeft0">
    <w:name w:val="Style Letter Times New Roman + Outline numbered Left:  0..."/>
    <w:basedOn w:val="NoList"/>
    <w:rsid w:val="00C609C1"/>
    <w:pPr>
      <w:numPr>
        <w:numId w:val="24"/>
      </w:numPr>
    </w:pPr>
  </w:style>
  <w:style w:type="paragraph" w:customStyle="1" w:styleId="EAEA16Bibliography">
    <w:name w:val="EAEA16_Bibliography"/>
    <w:basedOn w:val="EAEA16Paragraph"/>
    <w:link w:val="EAEA16BibliographyChar"/>
    <w:rsid w:val="00E45D87"/>
    <w:pPr>
      <w:spacing w:line="240" w:lineRule="auto"/>
      <w:ind w:left="397" w:hanging="397"/>
    </w:pPr>
    <w:rPr>
      <w:iCs/>
    </w:rPr>
  </w:style>
  <w:style w:type="character" w:customStyle="1" w:styleId="EAEA16ParagraphChar">
    <w:name w:val="EAEA16_Paragraph Char"/>
    <w:link w:val="EAEA16Paragraph"/>
    <w:rsid w:val="00EA466A"/>
    <w:rPr>
      <w:rFonts w:ascii="Times New Roman" w:eastAsia="Times New Roman" w:hAnsi="Times New Roman"/>
      <w:sz w:val="22"/>
      <w:lang w:val="pl-PL" w:eastAsia="en-US"/>
    </w:rPr>
  </w:style>
  <w:style w:type="character" w:customStyle="1" w:styleId="EAEA16BibliographyChar">
    <w:name w:val="EAEA16_Bibliography Char"/>
    <w:link w:val="EAEA16Bibliography"/>
    <w:rsid w:val="00E45D87"/>
    <w:rPr>
      <w:iCs/>
      <w:sz w:val="22"/>
      <w:lang w:val="pl-PL" w:eastAsia="en-US" w:bidi="ar-SA"/>
    </w:rPr>
  </w:style>
  <w:style w:type="character" w:styleId="Hyperlink">
    <w:name w:val="Hyperlink"/>
    <w:rsid w:val="00E45D87"/>
    <w:rPr>
      <w:color w:val="0000FF"/>
      <w:u w:val="single"/>
    </w:rPr>
  </w:style>
  <w:style w:type="paragraph" w:customStyle="1" w:styleId="EAEA16Table-header">
    <w:name w:val="EAEA16_Table-header"/>
    <w:basedOn w:val="Normal"/>
    <w:next w:val="EAEA16Table-content"/>
    <w:rsid w:val="004D2D8F"/>
    <w:pPr>
      <w:spacing w:after="0" w:line="240" w:lineRule="auto"/>
      <w:jc w:val="center"/>
    </w:pPr>
    <w:rPr>
      <w:rFonts w:ascii="Times New Roman" w:hAnsi="Times New Roman"/>
      <w:sz w:val="20"/>
      <w:szCs w:val="20"/>
    </w:rPr>
  </w:style>
  <w:style w:type="paragraph" w:customStyle="1" w:styleId="EAEA16Table-content">
    <w:name w:val="EAEA16_Table-content"/>
    <w:basedOn w:val="Normal"/>
    <w:rsid w:val="004D2D8F"/>
    <w:pPr>
      <w:spacing w:before="20" w:after="20" w:line="240" w:lineRule="auto"/>
    </w:pPr>
    <w:rPr>
      <w:rFonts w:ascii="Times New Roman" w:hAnsi="Times New Roman"/>
      <w:sz w:val="20"/>
      <w:szCs w:val="20"/>
    </w:rPr>
  </w:style>
  <w:style w:type="numbering" w:customStyle="1" w:styleId="NumberedListTimesNewRomanLeft0cmHanging07cm">
    <w:name w:val="Numbered List Times New Roman Left:  0 cm Hanging:  07 cm"/>
    <w:basedOn w:val="NoList"/>
    <w:rsid w:val="000E3359"/>
    <w:pPr>
      <w:numPr>
        <w:numId w:val="26"/>
      </w:numPr>
    </w:pPr>
  </w:style>
  <w:style w:type="character" w:customStyle="1" w:styleId="StylEAEA12ParagraphZnak">
    <w:name w:val="Styl EAEA12_Paragraph Znak"/>
    <w:link w:val="StylEAEA12Paragraph"/>
    <w:rsid w:val="00B539CF"/>
    <w:rPr>
      <w:sz w:val="22"/>
      <w:lang w:val="pl-PL" w:eastAsia="en-US"/>
    </w:rPr>
  </w:style>
  <w:style w:type="character" w:styleId="LineNumber">
    <w:name w:val="line number"/>
    <w:semiHidden/>
    <w:rsid w:val="00081A1A"/>
    <w:rPr>
      <w:rFonts w:cs="Times New Roman"/>
    </w:rPr>
  </w:style>
  <w:style w:type="paragraph" w:styleId="FootnoteText">
    <w:name w:val="footnote text"/>
    <w:aliases w:val="EAEA16_Footnote Text"/>
    <w:basedOn w:val="Normal"/>
    <w:link w:val="FootnoteTextChar"/>
    <w:semiHidden/>
    <w:rsid w:val="00141CA5"/>
    <w:rPr>
      <w:rFonts w:ascii="Times New Roman" w:hAnsi="Times New Roman"/>
      <w:sz w:val="20"/>
      <w:szCs w:val="20"/>
    </w:rPr>
  </w:style>
  <w:style w:type="character" w:styleId="FootnoteReference">
    <w:name w:val="footnote reference"/>
    <w:semiHidden/>
    <w:rsid w:val="002A270B"/>
    <w:rPr>
      <w:vertAlign w:val="superscript"/>
    </w:rPr>
  </w:style>
  <w:style w:type="paragraph" w:customStyle="1" w:styleId="EAEA16Page-header-even">
    <w:name w:val="EAEA16_Page-header-even"/>
    <w:basedOn w:val="Normal"/>
    <w:link w:val="EAEA16Page-header-evenChar"/>
    <w:qFormat/>
    <w:rsid w:val="00C609C1"/>
    <w:pPr>
      <w:tabs>
        <w:tab w:val="center" w:pos="4536"/>
        <w:tab w:val="right" w:pos="9072"/>
      </w:tabs>
      <w:spacing w:after="0" w:line="240" w:lineRule="auto"/>
    </w:pPr>
    <w:rPr>
      <w:rFonts w:ascii="Arial Narrow" w:hAnsi="Arial Narrow"/>
      <w:color w:val="7F7F7F"/>
      <w:sz w:val="20"/>
    </w:rPr>
  </w:style>
  <w:style w:type="character" w:styleId="PageNumber">
    <w:name w:val="page number"/>
    <w:basedOn w:val="DefaultParagraphFont"/>
    <w:rsid w:val="00B62194"/>
  </w:style>
  <w:style w:type="paragraph" w:customStyle="1" w:styleId="EAEA16Authors">
    <w:name w:val="EAEA16_Authors"/>
    <w:basedOn w:val="Normal"/>
    <w:link w:val="EAEA16AuthorsChar"/>
    <w:rsid w:val="00402821"/>
    <w:pPr>
      <w:spacing w:after="0" w:line="240" w:lineRule="auto"/>
    </w:pPr>
    <w:rPr>
      <w:rFonts w:ascii="Arial" w:hAnsi="Arial"/>
      <w:sz w:val="20"/>
      <w:szCs w:val="20"/>
    </w:rPr>
  </w:style>
  <w:style w:type="paragraph" w:customStyle="1" w:styleId="EAEA16Affiliations">
    <w:name w:val="EAEA16_Affiliations"/>
    <w:basedOn w:val="Normal"/>
    <w:link w:val="EAEA16AffiliationsChar"/>
    <w:rsid w:val="00402821"/>
    <w:pPr>
      <w:spacing w:after="0" w:line="240" w:lineRule="auto"/>
    </w:pPr>
    <w:rPr>
      <w:rFonts w:ascii="Arial" w:hAnsi="Arial"/>
      <w:sz w:val="18"/>
      <w:szCs w:val="20"/>
    </w:rPr>
  </w:style>
  <w:style w:type="paragraph" w:customStyle="1" w:styleId="EAEA16Title">
    <w:name w:val="EAEA16_Title"/>
    <w:basedOn w:val="Normal"/>
    <w:link w:val="EAEA16TitleChar"/>
    <w:rsid w:val="00402821"/>
    <w:pPr>
      <w:spacing w:before="480" w:after="0" w:line="240" w:lineRule="auto"/>
    </w:pPr>
    <w:rPr>
      <w:rFonts w:ascii="Arial" w:hAnsi="Arial"/>
      <w:b/>
      <w:bCs/>
      <w:sz w:val="28"/>
      <w:szCs w:val="20"/>
    </w:rPr>
  </w:style>
  <w:style w:type="paragraph" w:customStyle="1" w:styleId="EAEA16Header1">
    <w:name w:val="EAEA16_Header1"/>
    <w:basedOn w:val="Normal"/>
    <w:next w:val="EAEA16Paragraph"/>
    <w:link w:val="EAEA16Header1Char"/>
    <w:rsid w:val="00402821"/>
    <w:pPr>
      <w:spacing w:before="240" w:after="120" w:line="240" w:lineRule="auto"/>
    </w:pPr>
    <w:rPr>
      <w:rFonts w:ascii="Times New Roman" w:hAnsi="Times New Roman"/>
      <w:b/>
      <w:bCs/>
      <w:sz w:val="24"/>
      <w:szCs w:val="20"/>
    </w:rPr>
  </w:style>
  <w:style w:type="paragraph" w:customStyle="1" w:styleId="EAEA16Paragraph">
    <w:name w:val="EAEA16_Paragraph"/>
    <w:basedOn w:val="Normal"/>
    <w:link w:val="EAEA16ParagraphChar"/>
    <w:rsid w:val="00EA466A"/>
    <w:pPr>
      <w:spacing w:after="0" w:line="260" w:lineRule="exact"/>
      <w:ind w:firstLine="397"/>
      <w:jc w:val="both"/>
    </w:pPr>
    <w:rPr>
      <w:rFonts w:ascii="Times New Roman" w:hAnsi="Times New Roman"/>
      <w:szCs w:val="20"/>
    </w:rPr>
  </w:style>
  <w:style w:type="paragraph" w:customStyle="1" w:styleId="EAEA16Header2">
    <w:name w:val="EAEA16_Header2"/>
    <w:basedOn w:val="Normal"/>
    <w:next w:val="EAEA16Paragraph"/>
    <w:link w:val="EAEA16Header2Char"/>
    <w:rsid w:val="00DE66CB"/>
    <w:pPr>
      <w:spacing w:before="60" w:after="20"/>
    </w:pPr>
    <w:rPr>
      <w:rFonts w:ascii="Times New Roman" w:hAnsi="Times New Roman"/>
      <w:b/>
      <w:bCs/>
      <w:i/>
      <w:iCs/>
      <w:szCs w:val="20"/>
    </w:rPr>
  </w:style>
  <w:style w:type="paragraph" w:customStyle="1" w:styleId="EAEA16Caption">
    <w:name w:val="EAEA16_Caption"/>
    <w:basedOn w:val="Normal"/>
    <w:link w:val="EAEA16CaptionChar"/>
    <w:rsid w:val="00B67758"/>
    <w:pPr>
      <w:spacing w:before="120" w:after="40" w:line="240" w:lineRule="auto"/>
      <w:jc w:val="center"/>
    </w:pPr>
    <w:rPr>
      <w:rFonts w:ascii="Arial Narrow" w:hAnsi="Arial Narrow"/>
      <w:color w:val="7F7F7F"/>
      <w:sz w:val="20"/>
      <w:szCs w:val="20"/>
    </w:rPr>
  </w:style>
  <w:style w:type="paragraph" w:customStyle="1" w:styleId="StylEAEA12Paragraph">
    <w:name w:val="Styl EAEA12_Paragraph"/>
    <w:basedOn w:val="Normal"/>
    <w:link w:val="StylEAEA12ParagraphZnak"/>
    <w:rsid w:val="00B539CF"/>
    <w:pPr>
      <w:spacing w:after="0" w:line="260" w:lineRule="exact"/>
      <w:ind w:firstLine="397"/>
      <w:jc w:val="both"/>
    </w:pPr>
    <w:rPr>
      <w:rFonts w:eastAsia="Calibri"/>
      <w:szCs w:val="20"/>
    </w:rPr>
  </w:style>
  <w:style w:type="paragraph" w:customStyle="1" w:styleId="EAEA16Source">
    <w:name w:val="EAEA16_Source"/>
    <w:basedOn w:val="Normal"/>
    <w:link w:val="EAEA16SourceChar"/>
    <w:rsid w:val="00B67758"/>
    <w:pPr>
      <w:spacing w:before="40" w:after="120" w:line="240" w:lineRule="auto"/>
      <w:jc w:val="center"/>
    </w:pPr>
    <w:rPr>
      <w:rFonts w:ascii="Arial Narrow" w:hAnsi="Arial Narrow"/>
      <w:i/>
      <w:iCs/>
      <w:color w:val="7F7F7F"/>
      <w:sz w:val="20"/>
      <w:szCs w:val="20"/>
    </w:rPr>
  </w:style>
  <w:style w:type="numbering" w:customStyle="1" w:styleId="LetterListTimesNewRoman">
    <w:name w:val="Letter List Times New Roman"/>
    <w:basedOn w:val="NoList"/>
    <w:rsid w:val="008F47A9"/>
    <w:pPr>
      <w:numPr>
        <w:numId w:val="8"/>
      </w:numPr>
    </w:pPr>
  </w:style>
  <w:style w:type="paragraph" w:customStyle="1" w:styleId="EAEA16LongQuotation">
    <w:name w:val="EAEA16_Long Quotation"/>
    <w:basedOn w:val="EAEA16Paragraph"/>
    <w:link w:val="EAEA16LongQuotationChar"/>
    <w:qFormat/>
    <w:rsid w:val="006114D0"/>
    <w:pPr>
      <w:ind w:left="397" w:firstLine="0"/>
    </w:pPr>
  </w:style>
  <w:style w:type="paragraph" w:styleId="BodyText">
    <w:name w:val="Body Text"/>
    <w:basedOn w:val="Normal"/>
    <w:link w:val="BodyTextChar"/>
    <w:rsid w:val="001D0374"/>
    <w:pPr>
      <w:spacing w:after="120"/>
    </w:pPr>
  </w:style>
  <w:style w:type="character" w:customStyle="1" w:styleId="BodyTextChar">
    <w:name w:val="Body Text Char"/>
    <w:link w:val="BodyText"/>
    <w:rsid w:val="001D0374"/>
    <w:rPr>
      <w:rFonts w:eastAsia="Times New Roman"/>
      <w:sz w:val="22"/>
      <w:szCs w:val="22"/>
      <w:lang w:val="pl-PL" w:eastAsia="en-US"/>
    </w:rPr>
  </w:style>
  <w:style w:type="character" w:customStyle="1" w:styleId="EAEA16AuthorsChar">
    <w:name w:val="EAEA16_Authors Char"/>
    <w:link w:val="EAEA16Authors"/>
    <w:rsid w:val="00585ADA"/>
    <w:rPr>
      <w:rFonts w:ascii="Arial" w:eastAsia="Times New Roman" w:hAnsi="Arial"/>
      <w:lang w:val="pl-PL" w:eastAsia="en-US"/>
    </w:rPr>
  </w:style>
  <w:style w:type="paragraph" w:customStyle="1" w:styleId="EAEA16Page-header-odd">
    <w:name w:val="EAEA16_Page-header-odd"/>
    <w:basedOn w:val="Normal"/>
    <w:link w:val="EAEA16Page-header-oddChar"/>
    <w:qFormat/>
    <w:rsid w:val="00C609C1"/>
    <w:pPr>
      <w:tabs>
        <w:tab w:val="center" w:pos="4536"/>
        <w:tab w:val="right" w:pos="9072"/>
      </w:tabs>
      <w:spacing w:after="0" w:line="240" w:lineRule="auto"/>
      <w:jc w:val="right"/>
    </w:pPr>
    <w:rPr>
      <w:rFonts w:ascii="Arial Narrow" w:hAnsi="Arial Narrow"/>
      <w:color w:val="7F7F7F"/>
      <w:sz w:val="20"/>
    </w:rPr>
  </w:style>
  <w:style w:type="character" w:customStyle="1" w:styleId="EAEA16Page-header-evenChar">
    <w:name w:val="EAEA16_Page-header-even Char"/>
    <w:link w:val="EAEA16Page-header-even"/>
    <w:rsid w:val="00C609C1"/>
    <w:rPr>
      <w:rFonts w:ascii="Arial Narrow" w:eastAsia="Times New Roman" w:hAnsi="Arial Narrow"/>
      <w:color w:val="7F7F7F"/>
      <w:szCs w:val="22"/>
      <w:lang w:val="pl-PL" w:eastAsia="en-US"/>
    </w:rPr>
  </w:style>
  <w:style w:type="character" w:customStyle="1" w:styleId="EAEA16AffiliationsChar">
    <w:name w:val="EAEA16_Affiliations Char"/>
    <w:link w:val="EAEA16Affiliations"/>
    <w:rsid w:val="00585ADA"/>
    <w:rPr>
      <w:rFonts w:ascii="Arial" w:eastAsia="Times New Roman" w:hAnsi="Arial"/>
      <w:sz w:val="18"/>
      <w:lang w:val="pl-PL" w:eastAsia="en-US"/>
    </w:rPr>
  </w:style>
  <w:style w:type="paragraph" w:styleId="Header">
    <w:name w:val="header"/>
    <w:basedOn w:val="Normal"/>
    <w:link w:val="HeaderChar"/>
    <w:rsid w:val="00BA7BEC"/>
    <w:pPr>
      <w:tabs>
        <w:tab w:val="center" w:pos="4513"/>
        <w:tab w:val="right" w:pos="9026"/>
      </w:tabs>
    </w:pPr>
  </w:style>
  <w:style w:type="character" w:customStyle="1" w:styleId="EAEA16Page-header-oddChar">
    <w:name w:val="EAEA16_Page-header-odd Char"/>
    <w:link w:val="EAEA16Page-header-odd"/>
    <w:rsid w:val="00C609C1"/>
    <w:rPr>
      <w:rFonts w:ascii="Arial Narrow" w:eastAsia="Times New Roman" w:hAnsi="Arial Narrow"/>
      <w:color w:val="7F7F7F"/>
      <w:szCs w:val="22"/>
      <w:lang w:val="pl-PL" w:eastAsia="en-US"/>
    </w:rPr>
  </w:style>
  <w:style w:type="character" w:customStyle="1" w:styleId="EAEA16TitleChar">
    <w:name w:val="EAEA16_Title Char"/>
    <w:link w:val="EAEA16Title"/>
    <w:rsid w:val="00585ADA"/>
    <w:rPr>
      <w:rFonts w:ascii="Arial" w:eastAsia="Times New Roman" w:hAnsi="Arial"/>
      <w:b/>
      <w:bCs/>
      <w:sz w:val="28"/>
      <w:lang w:val="pl-PL" w:eastAsia="en-US"/>
    </w:rPr>
  </w:style>
  <w:style w:type="character" w:customStyle="1" w:styleId="EAEA16LongQuotationChar">
    <w:name w:val="EAEA16_Long Quotation Char"/>
    <w:link w:val="EAEA16LongQuotation"/>
    <w:rsid w:val="006114D0"/>
    <w:rPr>
      <w:rFonts w:ascii="Times New Roman" w:eastAsia="Times New Roman" w:hAnsi="Times New Roman"/>
      <w:sz w:val="22"/>
      <w:lang w:val="pl-PL" w:eastAsia="en-US" w:bidi="ar-SA"/>
    </w:rPr>
  </w:style>
  <w:style w:type="character" w:customStyle="1" w:styleId="HeaderChar">
    <w:name w:val="Header Char"/>
    <w:link w:val="Header"/>
    <w:rsid w:val="00BA7BEC"/>
    <w:rPr>
      <w:rFonts w:eastAsia="Times New Roman"/>
      <w:sz w:val="22"/>
      <w:szCs w:val="22"/>
      <w:lang w:val="pl-PL" w:eastAsia="en-US"/>
    </w:rPr>
  </w:style>
  <w:style w:type="character" w:customStyle="1" w:styleId="EAEA16Header1Char">
    <w:name w:val="EAEA16_Header1 Char"/>
    <w:link w:val="EAEA16Header1"/>
    <w:rsid w:val="00585ADA"/>
    <w:rPr>
      <w:rFonts w:ascii="Times New Roman" w:eastAsia="Times New Roman" w:hAnsi="Times New Roman"/>
      <w:b/>
      <w:bCs/>
      <w:sz w:val="24"/>
      <w:lang w:val="pl-PL" w:eastAsia="en-US"/>
    </w:rPr>
  </w:style>
  <w:style w:type="paragraph" w:customStyle="1" w:styleId="EAEA16Footnote">
    <w:name w:val="EAEA16_Footnote"/>
    <w:basedOn w:val="FootnoteText"/>
    <w:link w:val="EAEA16FootnoteChar"/>
    <w:qFormat/>
    <w:rsid w:val="00C609C1"/>
    <w:pPr>
      <w:spacing w:after="0" w:line="240" w:lineRule="auto"/>
    </w:pPr>
    <w:rPr>
      <w:lang w:val="en-US"/>
    </w:rPr>
  </w:style>
  <w:style w:type="character" w:customStyle="1" w:styleId="EAEA16Header2Char">
    <w:name w:val="EAEA16_Header2 Char"/>
    <w:link w:val="EAEA16Header2"/>
    <w:rsid w:val="00DE66CB"/>
    <w:rPr>
      <w:rFonts w:ascii="Times New Roman" w:eastAsia="Times New Roman" w:hAnsi="Times New Roman"/>
      <w:b/>
      <w:bCs/>
      <w:i/>
      <w:iCs/>
      <w:sz w:val="22"/>
      <w:lang w:val="pl-PL" w:eastAsia="en-US"/>
    </w:rPr>
  </w:style>
  <w:style w:type="character" w:customStyle="1" w:styleId="FootnoteTextChar">
    <w:name w:val="Footnote Text Char"/>
    <w:aliases w:val="EAEA16_Footnote Text Char"/>
    <w:link w:val="FootnoteText"/>
    <w:semiHidden/>
    <w:rsid w:val="00585ADA"/>
    <w:rPr>
      <w:rFonts w:ascii="Times New Roman" w:eastAsia="Times New Roman" w:hAnsi="Times New Roman"/>
      <w:lang w:val="pl-PL" w:eastAsia="en-US"/>
    </w:rPr>
  </w:style>
  <w:style w:type="character" w:customStyle="1" w:styleId="EAEA16FootnoteChar">
    <w:name w:val="EAEA16_Footnote Char"/>
    <w:link w:val="EAEA16Footnote"/>
    <w:rsid w:val="00C609C1"/>
    <w:rPr>
      <w:rFonts w:ascii="Times New Roman" w:eastAsia="Times New Roman" w:hAnsi="Times New Roman"/>
      <w:lang w:val="en-US" w:eastAsia="en-US"/>
    </w:rPr>
  </w:style>
  <w:style w:type="character" w:customStyle="1" w:styleId="EAEA16CaptionChar">
    <w:name w:val="EAEA16_Caption Char"/>
    <w:link w:val="EAEA16Caption"/>
    <w:rsid w:val="00585ADA"/>
    <w:rPr>
      <w:rFonts w:ascii="Arial Narrow" w:eastAsia="Times New Roman" w:hAnsi="Arial Narrow"/>
      <w:color w:val="7F7F7F"/>
      <w:lang w:val="pl-PL" w:eastAsia="en-US"/>
    </w:rPr>
  </w:style>
  <w:style w:type="character" w:customStyle="1" w:styleId="EAEA16SourceChar">
    <w:name w:val="EAEA16_Source Char"/>
    <w:link w:val="EAEA16Source"/>
    <w:rsid w:val="00585ADA"/>
    <w:rPr>
      <w:rFonts w:ascii="Arial Narrow" w:eastAsia="Times New Roman" w:hAnsi="Arial Narrow"/>
      <w:i/>
      <w:iCs/>
      <w:color w:val="7F7F7F"/>
      <w:lang w:val="pl-PL" w:eastAsia="en-US"/>
    </w:rPr>
  </w:style>
  <w:style w:type="character" w:styleId="Emphasis">
    <w:name w:val="Emphasis"/>
    <w:uiPriority w:val="20"/>
    <w:qFormat/>
    <w:locked/>
    <w:rsid w:val="003C264C"/>
    <w:rPr>
      <w:i/>
      <w:iCs/>
    </w:rPr>
  </w:style>
  <w:style w:type="character" w:styleId="UnresolvedMention">
    <w:name w:val="Unresolved Mention"/>
    <w:uiPriority w:val="99"/>
    <w:semiHidden/>
    <w:unhideWhenUsed/>
    <w:rsid w:val="00E9220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947D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GB" w:eastAsia="en-GB"/>
    </w:rPr>
  </w:style>
  <w:style w:type="paragraph" w:customStyle="1" w:styleId="EAEA16AuthorsSuperscript">
    <w:name w:val="EAEA16_Authors + Superscript"/>
    <w:basedOn w:val="EAEA16Authors"/>
    <w:rsid w:val="00063B82"/>
    <w:rPr>
      <w:vertAlign w:val="superscript"/>
    </w:rPr>
  </w:style>
  <w:style w:type="numbering" w:customStyle="1" w:styleId="EAEA16BulletedSymbolsymbolLeft0cmHanging07cm">
    <w:name w:val="EAEA16_ Bulleted Symbol (symbol) Left:  0 cm Hanging:  07 cm"/>
    <w:basedOn w:val="NoList"/>
    <w:rsid w:val="001B1CFE"/>
    <w:pPr>
      <w:numPr>
        <w:numId w:val="1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0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aea16@easychair.org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AEA16@kglakademi.dk" TargetMode="Externa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BF209E-D68A-4DD5-ADBF-6BFBAD74E7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76</Words>
  <Characters>4586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Anetta Kępczyńska-Walczak a, Bartosz Walczak b</vt:lpstr>
      <vt:lpstr>Anetta Kępczyńska-Walczak a, Bartosz Walczak b</vt:lpstr>
    </vt:vector>
  </TitlesOfParts>
  <LinksUpToDate>false</LinksUpToDate>
  <CharactersWithSpaces>5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tta Kępczyńska-Walczak a, Bartosz Walczak b</dc:title>
  <dc:subject/>
  <dc:creator/>
  <cp:keywords/>
  <cp:lastModifiedBy/>
  <cp:revision>1</cp:revision>
  <dcterms:created xsi:type="dcterms:W3CDTF">2023-05-14T21:34:00Z</dcterms:created>
  <dcterms:modified xsi:type="dcterms:W3CDTF">2023-05-14T21:34:00Z</dcterms:modified>
</cp:coreProperties>
</file>